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223DF" w14:textId="77777777" w:rsidR="007A63F6" w:rsidRDefault="007A63F6" w:rsidP="007A63F6">
      <w:pPr>
        <w:widowControl w:val="0"/>
        <w:autoSpaceDE w:val="0"/>
        <w:autoSpaceDN w:val="0"/>
        <w:spacing w:before="76" w:after="0" w:line="242" w:lineRule="auto"/>
        <w:ind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         T.C.</w:t>
      </w:r>
    </w:p>
    <w:p w14:paraId="5446F7CE" w14:textId="77777777" w:rsid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>KASTAMONU ÜNİVERSİTESİ</w:t>
      </w:r>
    </w:p>
    <w:p w14:paraId="419D72DA" w14:textId="77777777" w:rsidR="009B34C3" w:rsidRP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 xml:space="preserve">İDARİ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PERSONE</w:t>
      </w:r>
      <w:r w:rsidR="00A07AAC">
        <w:rPr>
          <w:rFonts w:ascii="Times New Roman" w:eastAsia="Times New Roman" w:hAnsi="Times New Roman" w:cs="Times New Roman"/>
          <w:b/>
          <w:lang w:val="en-US"/>
        </w:rPr>
        <w:t xml:space="preserve">L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MEMNUNİYET ANKETİ</w:t>
      </w:r>
    </w:p>
    <w:p w14:paraId="504BE6F1" w14:textId="77777777" w:rsidR="00A07AAC" w:rsidRDefault="00A07AAC" w:rsidP="00A07AAC">
      <w:pPr>
        <w:widowControl w:val="0"/>
        <w:autoSpaceDE w:val="0"/>
        <w:autoSpaceDN w:val="0"/>
        <w:spacing w:before="76" w:after="0" w:line="242" w:lineRule="auto"/>
        <w:ind w:right="1511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</w:p>
    <w:p w14:paraId="0AE78BEA" w14:textId="77777777" w:rsidR="00762098" w:rsidRDefault="00762098" w:rsidP="00762098">
      <w:pPr>
        <w:jc w:val="both"/>
        <w:rPr>
          <w:rFonts w:ascii="Times New Roman" w:hAnsi="Times New Roman" w:cs="Times New Roman"/>
        </w:rPr>
      </w:pPr>
    </w:p>
    <w:p w14:paraId="6FEF33BF" w14:textId="77777777" w:rsidR="00A07AAC" w:rsidRPr="00541A2F" w:rsidRDefault="008872BA" w:rsidP="0076209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="00A07AAC"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İ</w:t>
      </w:r>
      <w:r w:rsidR="000A62BE">
        <w:rPr>
          <w:rFonts w:ascii="Times New Roman" w:hAnsi="Times New Roman" w:cs="Times New Roman"/>
        </w:rPr>
        <w:t xml:space="preserve">dari </w:t>
      </w:r>
      <w:r>
        <w:rPr>
          <w:rFonts w:ascii="Times New Roman" w:hAnsi="Times New Roman" w:cs="Times New Roman"/>
        </w:rPr>
        <w:t>P</w:t>
      </w:r>
      <w:r w:rsidR="00A07AAC" w:rsidRPr="00541A2F">
        <w:rPr>
          <w:rFonts w:ascii="Times New Roman" w:hAnsi="Times New Roman" w:cs="Times New Roman"/>
        </w:rPr>
        <w:t>ersoneli,</w:t>
      </w:r>
    </w:p>
    <w:p w14:paraId="46A118E1" w14:textId="77777777" w:rsidR="00A07AAC" w:rsidRPr="00541A2F" w:rsidRDefault="00A07AAC" w:rsidP="00762098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6F3D01" w:rsidRPr="006F3D01">
        <w:rPr>
          <w:rFonts w:ascii="Times New Roman" w:hAnsi="Times New Roman" w:cs="Times New Roman"/>
        </w:rPr>
        <w:t>Ankete vereceğiniz samimi ve doğru cevaplar titizlikle değerlendirilecek ve anketlerden elde edilen bilgiler Kalite Yönetim Sistemi</w:t>
      </w:r>
      <w:r w:rsidR="00E752D3">
        <w:rPr>
          <w:rFonts w:ascii="Times New Roman" w:hAnsi="Times New Roman" w:cs="Times New Roman"/>
        </w:rPr>
        <w:t>’nin geliştirilmesinde</w:t>
      </w:r>
      <w:r w:rsidR="006F3D01" w:rsidRPr="006F3D01">
        <w:rPr>
          <w:rFonts w:ascii="Times New Roman" w:hAnsi="Times New Roman" w:cs="Times New Roman"/>
        </w:rPr>
        <w:t xml:space="preserve"> oldukça önemli rol oynayacaktır.</w:t>
      </w:r>
    </w:p>
    <w:p w14:paraId="2D443832" w14:textId="77777777" w:rsidR="00A07AAC" w:rsidRDefault="00A07AAC" w:rsidP="00A07AA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2D2CA271" w14:textId="77777777" w:rsidR="00A07AAC" w:rsidRPr="00541A2F" w:rsidRDefault="00A07AAC" w:rsidP="00A07AA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24609F72" w14:textId="77777777" w:rsidR="009B34C3" w:rsidRPr="00761E5E" w:rsidRDefault="009B34C3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lang w:val="en-US"/>
        </w:rPr>
      </w:pPr>
    </w:p>
    <w:p w14:paraId="658820B9" w14:textId="235A4C1D" w:rsidR="005B3AC7" w:rsidRPr="00A76DC9" w:rsidRDefault="005B3AC7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lang w:val="en-US"/>
        </w:rPr>
      </w:pPr>
      <w:r w:rsidRPr="00A76DC9">
        <w:rPr>
          <w:rFonts w:ascii="Times New Roman" w:eastAsia="Times New Roman" w:hAnsi="Times New Roman" w:cs="Times New Roman"/>
          <w:b/>
          <w:bCs/>
          <w:lang w:val="en-US"/>
        </w:rPr>
        <w:t>BÖLÜM 1</w:t>
      </w:r>
    </w:p>
    <w:p w14:paraId="325C53DE" w14:textId="77777777" w:rsidR="009B34C3" w:rsidRPr="00A76DC9" w:rsidRDefault="009B34C3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lang w:val="en-US"/>
        </w:rPr>
      </w:pPr>
      <w:r w:rsidRPr="00A76DC9">
        <w:rPr>
          <w:rFonts w:ascii="Times New Roman" w:eastAsia="Times New Roman" w:hAnsi="Times New Roman" w:cs="Times New Roman"/>
          <w:b/>
          <w:bCs/>
          <w:lang w:val="en-US"/>
        </w:rPr>
        <w:t>KİŞİSEL BİLGİLER</w:t>
      </w:r>
    </w:p>
    <w:p w14:paraId="1B0A2C64" w14:textId="77777777" w:rsidR="00635C38" w:rsidRPr="00A76DC9" w:rsidRDefault="00635C3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7055A967" w14:textId="77777777" w:rsidR="00E326C2" w:rsidRPr="00A76DC9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  </w:t>
      </w:r>
      <w:r w:rsidR="00F377EF" w:rsidRPr="00A76DC9">
        <w:rPr>
          <w:rFonts w:ascii="Times New Roman" w:eastAsia="Times New Roman" w:hAnsi="Times New Roman" w:cs="Times New Roman"/>
          <w:b/>
          <w:lang w:val="en-US"/>
        </w:rPr>
        <w:t>1.</w:t>
      </w: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</w:t>
      </w:r>
      <w:r w:rsidR="00F377EF" w:rsidRPr="00A76DC9">
        <w:rPr>
          <w:rFonts w:ascii="Times New Roman" w:eastAsia="Times New Roman" w:hAnsi="Times New Roman" w:cs="Times New Roman"/>
          <w:b/>
          <w:lang w:val="en-US"/>
        </w:rPr>
        <w:t>Cinsiyetiniz</w:t>
      </w:r>
      <w:r w:rsidR="00F377EF" w:rsidRPr="00A76DC9">
        <w:rPr>
          <w:rFonts w:ascii="Times New Roman" w:eastAsia="Times New Roman" w:hAnsi="Times New Roman" w:cs="Times New Roman"/>
          <w:lang w:val="en-US"/>
        </w:rPr>
        <w:t>:       Kadın ( )</w:t>
      </w:r>
      <w:r w:rsidRPr="00A76DC9">
        <w:rPr>
          <w:rFonts w:ascii="Times New Roman" w:eastAsia="Times New Roman" w:hAnsi="Times New Roman" w:cs="Times New Roman"/>
          <w:lang w:val="en-US"/>
        </w:rPr>
        <w:t xml:space="preserve"> </w:t>
      </w:r>
      <w:r w:rsidR="00F377EF" w:rsidRPr="00A76DC9">
        <w:rPr>
          <w:rFonts w:ascii="Times New Roman" w:eastAsia="Times New Roman" w:hAnsi="Times New Roman" w:cs="Times New Roman"/>
          <w:lang w:val="en-US"/>
        </w:rPr>
        <w:tab/>
        <w:t>Erkek ( )</w:t>
      </w:r>
    </w:p>
    <w:p w14:paraId="2150D3A6" w14:textId="77777777" w:rsidR="00F377EF" w:rsidRPr="00A76DC9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lang w:val="en-US"/>
        </w:rPr>
        <w:t xml:space="preserve">    </w:t>
      </w:r>
      <w:r w:rsidR="00F377EF" w:rsidRPr="00A76DC9">
        <w:rPr>
          <w:rFonts w:ascii="Times New Roman" w:eastAsia="Times New Roman" w:hAnsi="Times New Roman" w:cs="Times New Roman"/>
          <w:b/>
          <w:lang w:val="en-US"/>
        </w:rPr>
        <w:t>2.  Yaşınız</w:t>
      </w:r>
      <w:r w:rsidR="00F377EF" w:rsidRPr="00A76DC9">
        <w:rPr>
          <w:rFonts w:ascii="Times New Roman" w:eastAsia="Times New Roman" w:hAnsi="Times New Roman" w:cs="Times New Roman"/>
          <w:lang w:val="en-US"/>
        </w:rPr>
        <w:t xml:space="preserve">:   </w:t>
      </w:r>
    </w:p>
    <w:p w14:paraId="34D44B1E" w14:textId="77777777" w:rsidR="00F377EF" w:rsidRPr="00A76DC9" w:rsidRDefault="00F377EF" w:rsidP="00762098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lang w:val="en-US"/>
        </w:rPr>
        <w:t xml:space="preserve"> </w:t>
      </w:r>
      <w:r w:rsidR="00E326C2" w:rsidRPr="00A76DC9">
        <w:rPr>
          <w:rFonts w:ascii="Times New Roman" w:eastAsia="Times New Roman" w:hAnsi="Times New Roman" w:cs="Times New Roman"/>
          <w:lang w:val="en-US"/>
        </w:rPr>
        <w:t xml:space="preserve">        </w:t>
      </w:r>
      <w:r w:rsidRPr="00A76DC9">
        <w:rPr>
          <w:rFonts w:ascii="Times New Roman" w:eastAsia="Times New Roman" w:hAnsi="Times New Roman" w:cs="Times New Roman"/>
          <w:lang w:val="en-US"/>
        </w:rPr>
        <w:t xml:space="preserve"> 20-25 (  )         26-31 (  )       32-37 ( )         38-43 ( )       44-</w:t>
      </w:r>
      <w:r w:rsidR="00E326C2" w:rsidRPr="00A76DC9">
        <w:rPr>
          <w:rFonts w:ascii="Times New Roman" w:eastAsia="Times New Roman" w:hAnsi="Times New Roman" w:cs="Times New Roman"/>
          <w:lang w:val="en-US"/>
        </w:rPr>
        <w:t xml:space="preserve">49 </w:t>
      </w:r>
      <w:r w:rsidRPr="00A76DC9">
        <w:rPr>
          <w:rFonts w:ascii="Times New Roman" w:eastAsia="Times New Roman" w:hAnsi="Times New Roman" w:cs="Times New Roman"/>
          <w:lang w:val="en-US"/>
        </w:rPr>
        <w:t>( )      50 ve üzeri ( )</w:t>
      </w:r>
    </w:p>
    <w:p w14:paraId="4F528022" w14:textId="77777777" w:rsidR="00F377EF" w:rsidRPr="00A76DC9" w:rsidRDefault="00F377EF" w:rsidP="005B3AC7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E326C2" w:rsidRPr="00A76DC9">
        <w:rPr>
          <w:rFonts w:ascii="Times New Roman" w:eastAsia="Times New Roman" w:hAnsi="Times New Roman" w:cs="Times New Roman"/>
          <w:b/>
          <w:lang w:val="en-US"/>
        </w:rPr>
        <w:t xml:space="preserve">   3. </w:t>
      </w: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Görev Yaptığınız Birim </w:t>
      </w:r>
      <w:r w:rsidRPr="00A76DC9">
        <w:rPr>
          <w:rFonts w:ascii="Times New Roman" w:eastAsia="Times New Roman" w:hAnsi="Times New Roman" w:cs="Times New Roman"/>
          <w:lang w:val="en-US"/>
        </w:rPr>
        <w:t xml:space="preserve">: </w:t>
      </w:r>
    </w:p>
    <w:tbl>
      <w:tblPr>
        <w:tblStyle w:val="TabloKlavuzu1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3"/>
        <w:gridCol w:w="5502"/>
      </w:tblGrid>
      <w:tr w:rsidR="005B3AC7" w:rsidRPr="00A76DC9" w14:paraId="47362A6C" w14:textId="77777777" w:rsidTr="00A76DC9">
        <w:trPr>
          <w:trHeight w:val="363"/>
        </w:trPr>
        <w:tc>
          <w:tcPr>
            <w:tcW w:w="4563" w:type="dxa"/>
          </w:tcPr>
          <w:p w14:paraId="2B0A8812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Eğitim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4E12EDB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ivil Havacılı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04D5F90D" w14:textId="77777777" w:rsidTr="00A76DC9">
        <w:trPr>
          <w:trHeight w:val="239"/>
        </w:trPr>
        <w:tc>
          <w:tcPr>
            <w:tcW w:w="4563" w:type="dxa"/>
          </w:tcPr>
          <w:p w14:paraId="040639C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Fen Edebiyat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DE2E772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Yabancı Diller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3BF50A35" w14:textId="77777777" w:rsidTr="00A76DC9">
        <w:trPr>
          <w:trHeight w:val="158"/>
        </w:trPr>
        <w:tc>
          <w:tcPr>
            <w:tcW w:w="4563" w:type="dxa"/>
          </w:tcPr>
          <w:p w14:paraId="1FC02C22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Güzel Sanatlar ve Tasarım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2A69E7F9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Abana Sabahat-Mesut Yılmaz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301FA814" w14:textId="77777777" w:rsidTr="00A76DC9">
        <w:trPr>
          <w:trHeight w:val="364"/>
        </w:trPr>
        <w:tc>
          <w:tcPr>
            <w:tcW w:w="4563" w:type="dxa"/>
          </w:tcPr>
          <w:p w14:paraId="4295696C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ktisadi ve İdari Bilimler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8FA29B9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Araç Rafet Vergili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5B3AC7" w:rsidRPr="00A76DC9" w14:paraId="208CC5CF" w14:textId="77777777" w:rsidTr="00A76DC9">
        <w:trPr>
          <w:trHeight w:val="363"/>
        </w:trPr>
        <w:tc>
          <w:tcPr>
            <w:tcW w:w="4563" w:type="dxa"/>
          </w:tcPr>
          <w:p w14:paraId="497FC322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lahiyat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456DCE36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Bozkurt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0DA0A46E" w14:textId="77777777" w:rsidTr="00A76DC9">
        <w:trPr>
          <w:trHeight w:val="378"/>
        </w:trPr>
        <w:tc>
          <w:tcPr>
            <w:tcW w:w="4563" w:type="dxa"/>
          </w:tcPr>
          <w:p w14:paraId="538D680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letişim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2DC6F24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Cide Rıfat Ilgaz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5B3AC7" w:rsidRPr="00A76DC9" w14:paraId="03A20F47" w14:textId="77777777" w:rsidTr="00A76DC9">
        <w:trPr>
          <w:trHeight w:val="334"/>
        </w:trPr>
        <w:tc>
          <w:tcPr>
            <w:tcW w:w="4563" w:type="dxa"/>
          </w:tcPr>
          <w:p w14:paraId="66D0B619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nsan ve Toplum Bilimleri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6FE6C860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Çatalzeytin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3973083D" w14:textId="77777777" w:rsidTr="00A76DC9">
        <w:trPr>
          <w:trHeight w:val="363"/>
        </w:trPr>
        <w:tc>
          <w:tcPr>
            <w:tcW w:w="4563" w:type="dxa"/>
          </w:tcPr>
          <w:p w14:paraId="7B30C8C4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Mühendislik ve Mimarlık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19930D54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Daday Nafi ve Ümit Çeri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15FAA8C2" w14:textId="77777777" w:rsidTr="00A76DC9">
        <w:trPr>
          <w:trHeight w:val="363"/>
        </w:trPr>
        <w:tc>
          <w:tcPr>
            <w:tcW w:w="4563" w:type="dxa"/>
          </w:tcPr>
          <w:p w14:paraId="0D0FD2E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Orman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331A60A7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Devrekani TOBB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581F3DDC" w14:textId="77777777" w:rsidTr="00A76DC9">
        <w:trPr>
          <w:trHeight w:val="378"/>
        </w:trPr>
        <w:tc>
          <w:tcPr>
            <w:tcW w:w="4563" w:type="dxa"/>
          </w:tcPr>
          <w:p w14:paraId="4C28D5E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ağlık Bilimleri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55A28D9A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hsangazi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409183FA" w14:textId="77777777" w:rsidTr="00A76DC9">
        <w:trPr>
          <w:trHeight w:val="108"/>
        </w:trPr>
        <w:tc>
          <w:tcPr>
            <w:tcW w:w="4563" w:type="dxa"/>
          </w:tcPr>
          <w:p w14:paraId="419516DC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Diş Hekimliği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0F9ACC0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nebolu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7DC55172" w14:textId="77777777" w:rsidTr="00A76DC9">
        <w:trPr>
          <w:trHeight w:val="363"/>
        </w:trPr>
        <w:tc>
          <w:tcPr>
            <w:tcW w:w="4563" w:type="dxa"/>
          </w:tcPr>
          <w:p w14:paraId="2980F573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por Bilimleri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5354F845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Kastamonu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5B309F3F" w14:textId="77777777" w:rsidTr="00A76DC9">
        <w:trPr>
          <w:trHeight w:val="177"/>
        </w:trPr>
        <w:tc>
          <w:tcPr>
            <w:tcW w:w="4563" w:type="dxa"/>
          </w:tcPr>
          <w:p w14:paraId="15D26F36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lastRenderedPageBreak/>
              <w:t>Tıp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45013A91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Küre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4F193882" w14:textId="77777777" w:rsidTr="00A76DC9">
        <w:trPr>
          <w:trHeight w:val="378"/>
        </w:trPr>
        <w:tc>
          <w:tcPr>
            <w:tcW w:w="4563" w:type="dxa"/>
          </w:tcPr>
          <w:p w14:paraId="735A142B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Turizm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61C49F1E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Taşköprü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2A95BC28" w14:textId="77777777" w:rsidTr="00A76DC9">
        <w:trPr>
          <w:trHeight w:val="363"/>
        </w:trPr>
        <w:tc>
          <w:tcPr>
            <w:tcW w:w="4563" w:type="dxa"/>
          </w:tcPr>
          <w:p w14:paraId="1599C1AC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Veteriner Fakültes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46A7B348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Tosya Meslek Yüksekokulu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70218903" w14:textId="77777777" w:rsidTr="00A76DC9">
        <w:trPr>
          <w:trHeight w:val="334"/>
        </w:trPr>
        <w:tc>
          <w:tcPr>
            <w:tcW w:w="4563" w:type="dxa"/>
          </w:tcPr>
          <w:p w14:paraId="4D600CB1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Fen Bilimleri Enstitüsü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8D3CB0C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Araştırma ve Uygulama Merkezler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01B41849" w14:textId="77777777" w:rsidTr="00A76DC9">
        <w:trPr>
          <w:trHeight w:val="157"/>
        </w:trPr>
        <w:tc>
          <w:tcPr>
            <w:tcW w:w="4563" w:type="dxa"/>
          </w:tcPr>
          <w:p w14:paraId="51922975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ağlık Bilimleri Enstitüsü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6F4D4099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Koordinatörlükler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18945543" w14:textId="77777777" w:rsidTr="00A76DC9">
        <w:trPr>
          <w:trHeight w:val="334"/>
        </w:trPr>
        <w:tc>
          <w:tcPr>
            <w:tcW w:w="4563" w:type="dxa"/>
          </w:tcPr>
          <w:p w14:paraId="75144ECE" w14:textId="77777777" w:rsidR="005B3AC7" w:rsidRPr="00A76DC9" w:rsidRDefault="005B3AC7" w:rsidP="00C668F5">
            <w:pPr>
              <w:spacing w:after="120" w:line="276" w:lineRule="auto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osyal Bilimler Enstitüsü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27202E13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Rektörlüğe Bağlı Bölümler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26004298" w14:textId="77777777" w:rsidTr="00A76DC9">
        <w:trPr>
          <w:trHeight w:val="334"/>
        </w:trPr>
        <w:tc>
          <w:tcPr>
            <w:tcW w:w="4563" w:type="dxa"/>
          </w:tcPr>
          <w:p w14:paraId="0D97B453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Genel Sekreterlik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0FED847C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Bilgi İşlem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790E7AA3" w14:textId="77777777" w:rsidTr="00A76DC9">
        <w:trPr>
          <w:trHeight w:val="334"/>
        </w:trPr>
        <w:tc>
          <w:tcPr>
            <w:tcW w:w="4563" w:type="dxa"/>
          </w:tcPr>
          <w:p w14:paraId="730787E0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dari ve Mali İşler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02F4813C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Kütüphane ve Dokümantasyon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41A43645" w14:textId="77777777" w:rsidTr="00A76DC9">
        <w:trPr>
          <w:trHeight w:val="334"/>
        </w:trPr>
        <w:tc>
          <w:tcPr>
            <w:tcW w:w="4563" w:type="dxa"/>
          </w:tcPr>
          <w:p w14:paraId="3B83C6FD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Öğrenci İşleri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4975A769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Personel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793A9386" w14:textId="77777777" w:rsidTr="00A76DC9">
        <w:trPr>
          <w:trHeight w:val="334"/>
        </w:trPr>
        <w:tc>
          <w:tcPr>
            <w:tcW w:w="4563" w:type="dxa"/>
          </w:tcPr>
          <w:p w14:paraId="53C2C7B6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ağlık, Kültür ve Spor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274785E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Strateji Geliştirme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4A481487" w14:textId="77777777" w:rsidTr="00A76DC9">
        <w:trPr>
          <w:trHeight w:val="334"/>
        </w:trPr>
        <w:tc>
          <w:tcPr>
            <w:tcW w:w="4563" w:type="dxa"/>
          </w:tcPr>
          <w:p w14:paraId="573A72BD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Yapı İşleri ve Teknik Daire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7850AE9F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Hukuk Müşavirliği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  <w:tr w:rsidR="005B3AC7" w:rsidRPr="00A76DC9" w14:paraId="2CFB9204" w14:textId="77777777" w:rsidTr="00A76DC9">
        <w:trPr>
          <w:trHeight w:val="334"/>
        </w:trPr>
        <w:tc>
          <w:tcPr>
            <w:tcW w:w="4563" w:type="dxa"/>
          </w:tcPr>
          <w:p w14:paraId="4A48682B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Döner Sermaye İşletme Bölümü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  <w:tc>
          <w:tcPr>
            <w:tcW w:w="5502" w:type="dxa"/>
          </w:tcPr>
          <w:p w14:paraId="56D10D64" w14:textId="77777777" w:rsidR="005B3AC7" w:rsidRPr="00A76DC9" w:rsidRDefault="005B3AC7" w:rsidP="00C668F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A76DC9">
              <w:rPr>
                <w:rFonts w:ascii="Times New Roman" w:eastAsia="Calibri" w:hAnsi="Times New Roman" w:cs="Times New Roman"/>
              </w:rPr>
              <w:t>İç Denetim Birimi Başkanlığı</w:t>
            </w:r>
            <w:r w:rsidR="00EF7820" w:rsidRPr="00A76DC9">
              <w:rPr>
                <w:rFonts w:ascii="Times New Roman" w:eastAsia="Calibri" w:hAnsi="Times New Roman" w:cs="Times New Roman"/>
              </w:rPr>
              <w:t xml:space="preserve">  </w:t>
            </w:r>
            <w:r w:rsidR="00EF7820" w:rsidRPr="00A76DC9">
              <w:rPr>
                <w:rFonts w:ascii="Times New Roman" w:eastAsia="Times New Roman" w:hAnsi="Times New Roman" w:cs="Times New Roman"/>
                <w:lang w:val="en-US"/>
              </w:rPr>
              <w:t xml:space="preserve">(  )       </w:t>
            </w:r>
          </w:p>
        </w:tc>
      </w:tr>
    </w:tbl>
    <w:p w14:paraId="4A1D7161" w14:textId="77777777" w:rsidR="005B3AC7" w:rsidRPr="00A76DC9" w:rsidRDefault="005B3AC7" w:rsidP="005B3AC7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66936C7B" w14:textId="77777777" w:rsidR="00762098" w:rsidRPr="00A76DC9" w:rsidRDefault="00BB08CE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   4</w:t>
      </w:r>
      <w:r w:rsidR="00E326C2" w:rsidRPr="00A76DC9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635C38" w:rsidRPr="00A76DC9">
        <w:rPr>
          <w:rFonts w:ascii="Times New Roman" w:eastAsia="Times New Roman" w:hAnsi="Times New Roman" w:cs="Times New Roman"/>
          <w:b/>
          <w:lang w:val="en-US"/>
        </w:rPr>
        <w:t xml:space="preserve"> Eğitim</w:t>
      </w:r>
      <w:r w:rsidR="00635C38" w:rsidRPr="00A76DC9">
        <w:rPr>
          <w:rFonts w:ascii="Times New Roman" w:eastAsia="Times New Roman" w:hAnsi="Times New Roman" w:cs="Times New Roman"/>
          <w:b/>
          <w:spacing w:val="-2"/>
          <w:lang w:val="en-US"/>
        </w:rPr>
        <w:t xml:space="preserve"> </w:t>
      </w:r>
      <w:r w:rsidR="00635C38" w:rsidRPr="00A76DC9">
        <w:rPr>
          <w:rFonts w:ascii="Times New Roman" w:eastAsia="Times New Roman" w:hAnsi="Times New Roman" w:cs="Times New Roman"/>
          <w:b/>
          <w:lang w:val="en-US"/>
        </w:rPr>
        <w:t xml:space="preserve">Düzeyiniz:    </w:t>
      </w:r>
    </w:p>
    <w:p w14:paraId="40B58725" w14:textId="59CFEC80" w:rsidR="00635C38" w:rsidRPr="00A76DC9" w:rsidRDefault="0076209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       </w:t>
      </w:r>
      <w:r w:rsidR="00635C38" w:rsidRPr="00A76DC9">
        <w:rPr>
          <w:rFonts w:ascii="Times New Roman" w:eastAsia="Times New Roman" w:hAnsi="Times New Roman" w:cs="Times New Roman"/>
          <w:lang w:val="en-US"/>
        </w:rPr>
        <w:t>Lise ( )</w:t>
      </w:r>
      <w:r w:rsidR="00635C38" w:rsidRPr="00A76DC9">
        <w:rPr>
          <w:rFonts w:ascii="Times New Roman" w:eastAsia="Times New Roman" w:hAnsi="Times New Roman" w:cs="Times New Roman"/>
          <w:spacing w:val="-2"/>
          <w:lang w:val="en-US"/>
        </w:rPr>
        <w:t xml:space="preserve">    </w:t>
      </w:r>
      <w:r w:rsidRPr="00A76DC9">
        <w:rPr>
          <w:rFonts w:ascii="Times New Roman" w:eastAsia="Times New Roman" w:hAnsi="Times New Roman" w:cs="Times New Roman"/>
          <w:spacing w:val="-2"/>
          <w:lang w:val="en-US"/>
        </w:rPr>
        <w:t xml:space="preserve">  </w:t>
      </w:r>
      <w:r w:rsidR="00635C38" w:rsidRPr="00A76DC9">
        <w:rPr>
          <w:rFonts w:ascii="Times New Roman" w:eastAsia="Times New Roman" w:hAnsi="Times New Roman" w:cs="Times New Roman"/>
          <w:lang w:val="en-US"/>
        </w:rPr>
        <w:t>Ön</w:t>
      </w:r>
      <w:r w:rsidR="00635C38" w:rsidRPr="00A76DC9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 w:rsidRPr="00A76DC9">
        <w:rPr>
          <w:rFonts w:ascii="Times New Roman" w:eastAsia="Times New Roman" w:hAnsi="Times New Roman" w:cs="Times New Roman"/>
          <w:lang w:val="en-US"/>
        </w:rPr>
        <w:t>Lisans (</w:t>
      </w:r>
      <w:r w:rsidR="00635C38" w:rsidRPr="00A76DC9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 w:rsidRPr="00A76DC9">
        <w:rPr>
          <w:rFonts w:ascii="Times New Roman" w:eastAsia="Times New Roman" w:hAnsi="Times New Roman" w:cs="Times New Roman"/>
          <w:lang w:val="en-US"/>
        </w:rPr>
        <w:t>)</w:t>
      </w:r>
      <w:r w:rsidR="00635C38" w:rsidRPr="00A76DC9">
        <w:rPr>
          <w:rFonts w:ascii="Times New Roman" w:eastAsia="Times New Roman" w:hAnsi="Times New Roman" w:cs="Times New Roman"/>
          <w:spacing w:val="-1"/>
          <w:lang w:val="en-US"/>
        </w:rPr>
        <w:t xml:space="preserve">      </w:t>
      </w:r>
      <w:r w:rsidRPr="00A76DC9">
        <w:rPr>
          <w:rFonts w:ascii="Times New Roman" w:eastAsia="Times New Roman" w:hAnsi="Times New Roman" w:cs="Times New Roman"/>
          <w:spacing w:val="-1"/>
          <w:lang w:val="en-US"/>
        </w:rPr>
        <w:t xml:space="preserve">  </w:t>
      </w:r>
      <w:r w:rsidR="00635C38" w:rsidRPr="00A76DC9">
        <w:rPr>
          <w:rFonts w:ascii="Times New Roman" w:eastAsia="Times New Roman" w:hAnsi="Times New Roman" w:cs="Times New Roman"/>
          <w:lang w:val="en-US"/>
        </w:rPr>
        <w:t>Lisans  ( )</w:t>
      </w:r>
      <w:r w:rsidR="00635C38" w:rsidRPr="00A76DC9">
        <w:rPr>
          <w:rFonts w:ascii="Times New Roman" w:eastAsia="Times New Roman" w:hAnsi="Times New Roman" w:cs="Times New Roman"/>
          <w:spacing w:val="-3"/>
          <w:lang w:val="en-US"/>
        </w:rPr>
        <w:t xml:space="preserve">     </w:t>
      </w:r>
      <w:r w:rsidRPr="00A76DC9">
        <w:rPr>
          <w:rFonts w:ascii="Times New Roman" w:eastAsia="Times New Roman" w:hAnsi="Times New Roman" w:cs="Times New Roman"/>
          <w:spacing w:val="-3"/>
          <w:lang w:val="en-US"/>
        </w:rPr>
        <w:t xml:space="preserve">  </w:t>
      </w:r>
      <w:r w:rsidR="00635C38" w:rsidRPr="00A76DC9">
        <w:rPr>
          <w:rFonts w:ascii="Times New Roman" w:eastAsia="Times New Roman" w:hAnsi="Times New Roman" w:cs="Times New Roman"/>
          <w:lang w:val="en-US"/>
        </w:rPr>
        <w:t>Yüksek</w:t>
      </w:r>
      <w:r w:rsidR="00635C38" w:rsidRPr="00A76DC9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806BC6" w:rsidRPr="00A76DC9">
        <w:rPr>
          <w:rFonts w:ascii="Times New Roman" w:eastAsia="Times New Roman" w:hAnsi="Times New Roman" w:cs="Times New Roman"/>
          <w:lang w:val="en-US"/>
        </w:rPr>
        <w:t>L</w:t>
      </w:r>
      <w:r w:rsidR="00635C38" w:rsidRPr="00A76DC9">
        <w:rPr>
          <w:rFonts w:ascii="Times New Roman" w:eastAsia="Times New Roman" w:hAnsi="Times New Roman" w:cs="Times New Roman"/>
          <w:lang w:val="en-US"/>
        </w:rPr>
        <w:t xml:space="preserve">isans  ( ) </w:t>
      </w:r>
      <w:r w:rsidRPr="00A76DC9">
        <w:rPr>
          <w:rFonts w:ascii="Times New Roman" w:eastAsia="Times New Roman" w:hAnsi="Times New Roman" w:cs="Times New Roman"/>
          <w:lang w:val="en-US"/>
        </w:rPr>
        <w:t xml:space="preserve">    </w:t>
      </w:r>
      <w:r w:rsidR="00635C38" w:rsidRPr="00A76DC9">
        <w:rPr>
          <w:rFonts w:ascii="Times New Roman" w:eastAsia="Times New Roman" w:hAnsi="Times New Roman" w:cs="Times New Roman"/>
          <w:lang w:val="en-US"/>
        </w:rPr>
        <w:t xml:space="preserve"> Doktora ( )</w:t>
      </w:r>
    </w:p>
    <w:p w14:paraId="0F0E75D4" w14:textId="77777777" w:rsidR="009B34C3" w:rsidRPr="00A76DC9" w:rsidRDefault="00BB08CE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   5</w:t>
      </w:r>
      <w:r w:rsidR="00E326C2" w:rsidRPr="00A76DC9">
        <w:rPr>
          <w:rFonts w:ascii="Times New Roman" w:eastAsia="Times New Roman" w:hAnsi="Times New Roman" w:cs="Times New Roman"/>
          <w:b/>
          <w:lang w:val="en-US"/>
        </w:rPr>
        <w:t xml:space="preserve">.  </w:t>
      </w:r>
      <w:r w:rsidR="00A266D7" w:rsidRPr="00A76DC9">
        <w:rPr>
          <w:rFonts w:ascii="Times New Roman" w:eastAsia="Times New Roman" w:hAnsi="Times New Roman" w:cs="Times New Roman"/>
          <w:b/>
          <w:lang w:val="en-US"/>
        </w:rPr>
        <w:t>Kastamonu Üniversitesi</w:t>
      </w:r>
      <w:r w:rsidR="00AD0271" w:rsidRPr="00A76DC9">
        <w:rPr>
          <w:rFonts w:ascii="Times New Roman" w:eastAsia="Times New Roman" w:hAnsi="Times New Roman" w:cs="Times New Roman"/>
          <w:b/>
          <w:lang w:val="en-US"/>
        </w:rPr>
        <w:t xml:space="preserve">ndeki </w:t>
      </w:r>
      <w:r w:rsidR="009B34C3" w:rsidRPr="00A76DC9">
        <w:rPr>
          <w:rFonts w:ascii="Times New Roman" w:eastAsia="Times New Roman" w:hAnsi="Times New Roman" w:cs="Times New Roman"/>
          <w:b/>
          <w:lang w:val="en-US"/>
        </w:rPr>
        <w:t xml:space="preserve">Hizmet Süreniz </w:t>
      </w:r>
      <w:r w:rsidR="009B34C3" w:rsidRPr="00A76DC9">
        <w:rPr>
          <w:rFonts w:ascii="Times New Roman" w:eastAsia="Times New Roman" w:hAnsi="Times New Roman" w:cs="Times New Roman"/>
          <w:lang w:val="en-US"/>
        </w:rPr>
        <w:t>:</w:t>
      </w:r>
    </w:p>
    <w:p w14:paraId="38CB0242" w14:textId="77777777" w:rsidR="00E326C2" w:rsidRPr="00A76DC9" w:rsidRDefault="00B713F3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lang w:val="en-US"/>
        </w:rPr>
        <w:t xml:space="preserve">         1-4 yıl ( )      5-9 yıl ( )     10-14 yıl ( )    15-19</w:t>
      </w:r>
      <w:r w:rsidR="00E326C2" w:rsidRPr="00A76DC9">
        <w:rPr>
          <w:rFonts w:ascii="Times New Roman" w:eastAsia="Times New Roman" w:hAnsi="Times New Roman" w:cs="Times New Roman"/>
          <w:lang w:val="en-US"/>
        </w:rPr>
        <w:t xml:space="preserve"> yıl ( )       20 yıl ve üzeri ( )</w:t>
      </w:r>
    </w:p>
    <w:p w14:paraId="5F227950" w14:textId="77777777" w:rsidR="009B34C3" w:rsidRPr="00A76DC9" w:rsidRDefault="00BB08CE" w:rsidP="00E752D3">
      <w:pPr>
        <w:widowControl w:val="0"/>
        <w:autoSpaceDE w:val="0"/>
        <w:autoSpaceDN w:val="0"/>
        <w:spacing w:before="12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b/>
          <w:lang w:val="en-US"/>
        </w:rPr>
        <w:t xml:space="preserve">      6</w:t>
      </w:r>
      <w:r w:rsidR="00E326C2" w:rsidRPr="00A76DC9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9B34C3" w:rsidRPr="00A76DC9">
        <w:rPr>
          <w:rFonts w:ascii="Times New Roman" w:eastAsia="Times New Roman" w:hAnsi="Times New Roman" w:cs="Times New Roman"/>
          <w:b/>
          <w:lang w:val="en-US"/>
        </w:rPr>
        <w:t>Toplam Hizmet Süreniz</w:t>
      </w:r>
      <w:r w:rsidR="009B34C3" w:rsidRPr="00A76DC9">
        <w:rPr>
          <w:rFonts w:ascii="Times New Roman" w:eastAsia="Times New Roman" w:hAnsi="Times New Roman" w:cs="Times New Roman"/>
          <w:lang w:val="en-US"/>
        </w:rPr>
        <w:t>:</w:t>
      </w:r>
    </w:p>
    <w:p w14:paraId="11C932CA" w14:textId="4A6F3419" w:rsidR="009B34C3" w:rsidRPr="00A76DC9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A76DC9">
        <w:rPr>
          <w:rFonts w:ascii="Times New Roman" w:eastAsia="Times New Roman" w:hAnsi="Times New Roman" w:cs="Times New Roman"/>
          <w:lang w:val="en-US"/>
        </w:rPr>
        <w:t xml:space="preserve">      </w:t>
      </w:r>
      <w:r w:rsidR="0049286B" w:rsidRPr="00A76DC9">
        <w:rPr>
          <w:rFonts w:ascii="Times New Roman" w:eastAsia="Times New Roman" w:hAnsi="Times New Roman" w:cs="Times New Roman"/>
          <w:lang w:val="en-US"/>
        </w:rPr>
        <w:t xml:space="preserve"> </w:t>
      </w:r>
      <w:r w:rsidRPr="00A76DC9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A76DC9">
        <w:rPr>
          <w:rFonts w:ascii="Times New Roman" w:eastAsia="Times New Roman" w:hAnsi="Times New Roman" w:cs="Times New Roman"/>
          <w:lang w:val="en-US"/>
        </w:rPr>
        <w:t xml:space="preserve"> 1-4 yıl ( )      5-9 yıl ( )     10-14 yıl ( )    15-19 yıl ( )       20-24 yıl ( )     25 yıl ve üzeri ( )</w:t>
      </w:r>
    </w:p>
    <w:p w14:paraId="6EAE1EBC" w14:textId="77777777"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B54259E" w14:textId="77777777" w:rsidR="00A76DC9" w:rsidRDefault="00A76DC9">
      <w:pPr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br w:type="page"/>
      </w:r>
    </w:p>
    <w:p w14:paraId="0D20BB66" w14:textId="306006AC" w:rsidR="005B3AC7" w:rsidRPr="002E5916" w:rsidRDefault="002E5916" w:rsidP="002E5916">
      <w:pPr>
        <w:ind w:left="-284"/>
        <w:jc w:val="both"/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lang w:eastAsia="tr-TR"/>
        </w:rPr>
        <w:lastRenderedPageBreak/>
        <w:t xml:space="preserve">Aşağıda üniversite memnuniyet durumunuza ilişkin ifadeler yer almaktadır. Lütfen bu ifadelere katılma düzeyinizi, </w:t>
      </w:r>
      <w:r>
        <w:rPr>
          <w:rFonts w:ascii="Times New Roman" w:eastAsia="Times New Roman" w:hAnsi="Times New Roman" w:cs="Times New Roman"/>
          <w:b/>
          <w:sz w:val="20"/>
          <w:lang w:val="en-US"/>
        </w:rPr>
        <w:t>aşağıda belirtilen ölçeği göz önünde bulundurarak işaretleyiniz.</w:t>
      </w:r>
    </w:p>
    <w:tbl>
      <w:tblPr>
        <w:tblStyle w:val="TableNormal"/>
        <w:tblpPr w:leftFromText="141" w:rightFromText="141" w:vertAnchor="text" w:horzAnchor="margin" w:tblpXSpec="center" w:tblpY="29"/>
        <w:tblW w:w="10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1276"/>
        <w:gridCol w:w="1276"/>
        <w:gridCol w:w="1134"/>
        <w:gridCol w:w="992"/>
        <w:gridCol w:w="1276"/>
        <w:gridCol w:w="908"/>
      </w:tblGrid>
      <w:tr w:rsidR="00156FA1" w14:paraId="4C1EA2A2" w14:textId="542FC51D" w:rsidTr="00F87957">
        <w:trPr>
          <w:trHeight w:val="461"/>
        </w:trPr>
        <w:tc>
          <w:tcPr>
            <w:tcW w:w="3539" w:type="dxa"/>
            <w:vAlign w:val="center"/>
          </w:tcPr>
          <w:p w14:paraId="3BC1DECB" w14:textId="77777777" w:rsidR="00156FA1" w:rsidRPr="0096042D" w:rsidRDefault="00156FA1" w:rsidP="00156FA1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2.</w:t>
            </w:r>
          </w:p>
          <w:p w14:paraId="178CE811" w14:textId="77777777" w:rsidR="00156FA1" w:rsidRPr="0096042D" w:rsidRDefault="00156FA1" w:rsidP="00156FA1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Kurumsallık</w:t>
            </w:r>
            <w:r w:rsidRPr="0096042D">
              <w:rPr>
                <w:b/>
                <w:spacing w:val="-6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ve</w:t>
            </w:r>
            <w:r w:rsidRPr="0096042D">
              <w:rPr>
                <w:b/>
                <w:spacing w:val="-4"/>
                <w:sz w:val="18"/>
              </w:rPr>
              <w:t xml:space="preserve"> </w:t>
            </w:r>
            <w:r w:rsidRPr="0096042D">
              <w:rPr>
                <w:b/>
                <w:spacing w:val="-2"/>
                <w:sz w:val="18"/>
              </w:rPr>
              <w:t>Hedefler</w:t>
            </w:r>
          </w:p>
        </w:tc>
        <w:tc>
          <w:tcPr>
            <w:tcW w:w="1276" w:type="dxa"/>
            <w:vAlign w:val="center"/>
          </w:tcPr>
          <w:p w14:paraId="13AF913F" w14:textId="7B914EA0" w:rsidR="00156FA1" w:rsidRPr="0096042D" w:rsidRDefault="00156FA1" w:rsidP="00156FA1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Hiç Katılmıyorum</w:t>
            </w:r>
          </w:p>
        </w:tc>
        <w:tc>
          <w:tcPr>
            <w:tcW w:w="1276" w:type="dxa"/>
            <w:vAlign w:val="center"/>
          </w:tcPr>
          <w:p w14:paraId="5163D2C9" w14:textId="34062101" w:rsidR="00156FA1" w:rsidRPr="0096042D" w:rsidRDefault="00156FA1" w:rsidP="00156FA1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mıyorum</w:t>
            </w:r>
          </w:p>
        </w:tc>
        <w:tc>
          <w:tcPr>
            <w:tcW w:w="1134" w:type="dxa"/>
            <w:vAlign w:val="center"/>
          </w:tcPr>
          <w:p w14:paraId="7D9A4BFF" w14:textId="58B01FF2" w:rsidR="00156FA1" w:rsidRPr="0096042D" w:rsidRDefault="00156FA1" w:rsidP="00156FA1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Orta Düzeyde Katılıyorum</w:t>
            </w:r>
          </w:p>
        </w:tc>
        <w:tc>
          <w:tcPr>
            <w:tcW w:w="992" w:type="dxa"/>
            <w:vAlign w:val="center"/>
          </w:tcPr>
          <w:p w14:paraId="236273D1" w14:textId="0FEAE441" w:rsidR="00156FA1" w:rsidRPr="0096042D" w:rsidRDefault="00156FA1" w:rsidP="00F87957">
            <w:pPr>
              <w:pStyle w:val="TableParagraph"/>
              <w:spacing w:before="117"/>
              <w:ind w:left="-1" w:right="93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Katılıyorum</w:t>
            </w:r>
          </w:p>
        </w:tc>
        <w:tc>
          <w:tcPr>
            <w:tcW w:w="1276" w:type="dxa"/>
            <w:vAlign w:val="center"/>
          </w:tcPr>
          <w:p w14:paraId="1301EE46" w14:textId="33B3E188" w:rsidR="00156FA1" w:rsidRPr="0096042D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 xml:space="preserve">Tamamen </w:t>
            </w: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ıyorum</w:t>
            </w:r>
          </w:p>
        </w:tc>
        <w:tc>
          <w:tcPr>
            <w:tcW w:w="908" w:type="dxa"/>
            <w:vAlign w:val="center"/>
          </w:tcPr>
          <w:p w14:paraId="47A9CF10" w14:textId="50E7B728" w:rsidR="00156FA1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krim Yok</w:t>
            </w:r>
          </w:p>
        </w:tc>
      </w:tr>
      <w:tr w:rsidR="00156FA1" w14:paraId="7377F5D1" w14:textId="5879775F" w:rsidTr="00F87957">
        <w:trPr>
          <w:trHeight w:val="315"/>
        </w:trPr>
        <w:tc>
          <w:tcPr>
            <w:tcW w:w="3539" w:type="dxa"/>
            <w:vAlign w:val="center"/>
          </w:tcPr>
          <w:p w14:paraId="4E520B53" w14:textId="77777777" w:rsidR="00156FA1" w:rsidRPr="0096042D" w:rsidRDefault="00156FA1" w:rsidP="00156FA1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1.</w:t>
            </w:r>
            <w:r w:rsidRPr="0096042D">
              <w:rPr>
                <w:b/>
                <w:spacing w:val="32"/>
                <w:sz w:val="18"/>
              </w:rPr>
              <w:t xml:space="preserve"> </w:t>
            </w:r>
            <w:r w:rsidRPr="0096042D">
              <w:rPr>
                <w:sz w:val="18"/>
              </w:rPr>
              <w:t>Kurumsallaşmış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bir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üniversite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olduğumuzu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düşünüyorum.</w:t>
            </w:r>
          </w:p>
        </w:tc>
        <w:tc>
          <w:tcPr>
            <w:tcW w:w="1276" w:type="dxa"/>
            <w:vAlign w:val="center"/>
          </w:tcPr>
          <w:p w14:paraId="3C894D4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7A65E29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1B1F61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1339F41F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1570C1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46E55A3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1E1833D8" w14:textId="67C1EC1B" w:rsidTr="00F87957">
        <w:trPr>
          <w:trHeight w:val="319"/>
        </w:trPr>
        <w:tc>
          <w:tcPr>
            <w:tcW w:w="3539" w:type="dxa"/>
            <w:vAlign w:val="center"/>
          </w:tcPr>
          <w:p w14:paraId="5C1E51DA" w14:textId="77777777" w:rsidR="00156FA1" w:rsidRPr="0096042D" w:rsidRDefault="00156FA1" w:rsidP="00156FA1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2.</w:t>
            </w:r>
            <w:r w:rsidRPr="0096042D">
              <w:rPr>
                <w:b/>
                <w:spacing w:val="33"/>
                <w:sz w:val="18"/>
              </w:rPr>
              <w:t xml:space="preserve"> </w:t>
            </w:r>
            <w:r w:rsidRPr="0096042D">
              <w:rPr>
                <w:sz w:val="18"/>
              </w:rPr>
              <w:t>Üniversitemizin hedef</w:t>
            </w:r>
            <w:r w:rsidRPr="0096042D">
              <w:rPr>
                <w:spacing w:val="-4"/>
                <w:sz w:val="18"/>
              </w:rPr>
              <w:t xml:space="preserve"> </w:t>
            </w:r>
            <w:r w:rsidRPr="0096042D">
              <w:rPr>
                <w:sz w:val="18"/>
              </w:rPr>
              <w:t>ve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stratejiler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hakkında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bilgi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sahibiyim.</w:t>
            </w:r>
          </w:p>
        </w:tc>
        <w:tc>
          <w:tcPr>
            <w:tcW w:w="1276" w:type="dxa"/>
            <w:vAlign w:val="center"/>
          </w:tcPr>
          <w:p w14:paraId="12370CD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64F526A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BD84FC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247A265E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7D1EB52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158BADA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7C3E111C" w14:textId="2A911A49" w:rsidTr="00F87957">
        <w:trPr>
          <w:trHeight w:val="461"/>
        </w:trPr>
        <w:tc>
          <w:tcPr>
            <w:tcW w:w="3539" w:type="dxa"/>
            <w:vAlign w:val="center"/>
          </w:tcPr>
          <w:p w14:paraId="2189B26C" w14:textId="77777777" w:rsidR="00156FA1" w:rsidRPr="0096042D" w:rsidRDefault="00156FA1" w:rsidP="00156FA1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3.</w:t>
            </w:r>
          </w:p>
          <w:p w14:paraId="3A8EA19E" w14:textId="77777777" w:rsidR="00156FA1" w:rsidRPr="0096042D" w:rsidRDefault="00156FA1" w:rsidP="00156FA1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Yönetim</w:t>
            </w:r>
            <w:r w:rsidRPr="0096042D">
              <w:rPr>
                <w:b/>
                <w:spacing w:val="-5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ve</w:t>
            </w:r>
            <w:r w:rsidRPr="0096042D">
              <w:rPr>
                <w:b/>
                <w:spacing w:val="-1"/>
                <w:sz w:val="18"/>
              </w:rPr>
              <w:t xml:space="preserve"> </w:t>
            </w:r>
            <w:r w:rsidRPr="0096042D">
              <w:rPr>
                <w:b/>
                <w:spacing w:val="-2"/>
                <w:sz w:val="18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0CDAEFB6" w14:textId="154E6A03" w:rsidR="00156FA1" w:rsidRPr="0096042D" w:rsidRDefault="00156FA1" w:rsidP="00156FA1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Hiç Katılmıyorum</w:t>
            </w:r>
          </w:p>
        </w:tc>
        <w:tc>
          <w:tcPr>
            <w:tcW w:w="1276" w:type="dxa"/>
            <w:vAlign w:val="center"/>
          </w:tcPr>
          <w:p w14:paraId="462ACD44" w14:textId="7E7E3169" w:rsidR="00156FA1" w:rsidRPr="0096042D" w:rsidRDefault="00156FA1" w:rsidP="00156FA1">
            <w:pPr>
              <w:pStyle w:val="TableParagraph"/>
              <w:spacing w:before="114"/>
              <w:ind w:left="99" w:right="89"/>
              <w:jc w:val="center"/>
              <w:rPr>
                <w:b/>
                <w:sz w:val="16"/>
              </w:rPr>
            </w:pP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mıyorum</w:t>
            </w:r>
          </w:p>
        </w:tc>
        <w:tc>
          <w:tcPr>
            <w:tcW w:w="1134" w:type="dxa"/>
            <w:vAlign w:val="center"/>
          </w:tcPr>
          <w:p w14:paraId="731193B9" w14:textId="43074941" w:rsidR="00156FA1" w:rsidRPr="0096042D" w:rsidRDefault="00156FA1" w:rsidP="00156FA1">
            <w:pPr>
              <w:pStyle w:val="TableParagraph"/>
              <w:spacing w:before="114"/>
              <w:ind w:left="98" w:right="8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Orta Düzeyde Katılıyorum</w:t>
            </w:r>
          </w:p>
        </w:tc>
        <w:tc>
          <w:tcPr>
            <w:tcW w:w="992" w:type="dxa"/>
            <w:vAlign w:val="center"/>
          </w:tcPr>
          <w:p w14:paraId="045D213D" w14:textId="449F8838" w:rsidR="00156FA1" w:rsidRPr="0096042D" w:rsidRDefault="00156FA1" w:rsidP="00F87957">
            <w:pPr>
              <w:pStyle w:val="TableParagraph"/>
              <w:spacing w:before="114"/>
              <w:ind w:left="-1" w:right="93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Katılıyorum</w:t>
            </w:r>
          </w:p>
        </w:tc>
        <w:tc>
          <w:tcPr>
            <w:tcW w:w="1276" w:type="dxa"/>
            <w:vAlign w:val="center"/>
          </w:tcPr>
          <w:p w14:paraId="03D0CC66" w14:textId="3D8FD2ED" w:rsidR="00156FA1" w:rsidRPr="0096042D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Tamamen</w:t>
            </w:r>
            <w:r w:rsidRPr="000D56FB">
              <w:rPr>
                <w:b/>
                <w:sz w:val="16"/>
                <w:szCs w:val="16"/>
              </w:rPr>
              <w:t xml:space="preserve"> Ka</w:t>
            </w:r>
            <w:r>
              <w:rPr>
                <w:b/>
                <w:sz w:val="16"/>
                <w:szCs w:val="16"/>
              </w:rPr>
              <w:t>tılıyorum</w:t>
            </w:r>
          </w:p>
        </w:tc>
        <w:tc>
          <w:tcPr>
            <w:tcW w:w="908" w:type="dxa"/>
            <w:vAlign w:val="center"/>
          </w:tcPr>
          <w:p w14:paraId="1BAA34B8" w14:textId="7D17CB3A" w:rsidR="00156FA1" w:rsidRDefault="00F87957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krim Yok</w:t>
            </w:r>
          </w:p>
        </w:tc>
      </w:tr>
      <w:tr w:rsidR="00156FA1" w14:paraId="08944353" w14:textId="6BB53448" w:rsidTr="00F87957">
        <w:trPr>
          <w:trHeight w:val="315"/>
        </w:trPr>
        <w:tc>
          <w:tcPr>
            <w:tcW w:w="3539" w:type="dxa"/>
            <w:vAlign w:val="center"/>
          </w:tcPr>
          <w:p w14:paraId="742357E1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3.</w:t>
            </w:r>
            <w:r w:rsidRPr="0096042D">
              <w:rPr>
                <w:b/>
                <w:spacing w:val="30"/>
                <w:sz w:val="18"/>
              </w:rPr>
              <w:t xml:space="preserve"> </w:t>
            </w:r>
            <w:r w:rsidRPr="0096042D">
              <w:rPr>
                <w:sz w:val="18"/>
              </w:rPr>
              <w:t>Üniversitemizde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görev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tanımları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açıktır.</w:t>
            </w:r>
          </w:p>
        </w:tc>
        <w:tc>
          <w:tcPr>
            <w:tcW w:w="1276" w:type="dxa"/>
            <w:vAlign w:val="center"/>
          </w:tcPr>
          <w:p w14:paraId="0AEF448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825D22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7DFB0DF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23536545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160C5E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21A3AC4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6484DEF1" w14:textId="1F1454CB" w:rsidTr="00F87957">
        <w:trPr>
          <w:trHeight w:val="315"/>
        </w:trPr>
        <w:tc>
          <w:tcPr>
            <w:tcW w:w="3539" w:type="dxa"/>
            <w:vAlign w:val="center"/>
          </w:tcPr>
          <w:p w14:paraId="3AE780EC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4.</w:t>
            </w:r>
            <w:r w:rsidRPr="0096042D">
              <w:rPr>
                <w:b/>
                <w:spacing w:val="32"/>
                <w:sz w:val="18"/>
              </w:rPr>
              <w:t xml:space="preserve"> </w:t>
            </w:r>
            <w:r w:rsidRPr="0096042D">
              <w:rPr>
                <w:sz w:val="18"/>
              </w:rPr>
              <w:t>Birimdek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iş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z w:val="18"/>
              </w:rPr>
              <w:t>yükü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z w:val="18"/>
              </w:rPr>
              <w:t>dağılımı</w:t>
            </w:r>
            <w:r w:rsidRPr="0096042D">
              <w:rPr>
                <w:spacing w:val="-2"/>
                <w:sz w:val="18"/>
              </w:rPr>
              <w:t xml:space="preserve"> dengelidir.</w:t>
            </w:r>
          </w:p>
        </w:tc>
        <w:tc>
          <w:tcPr>
            <w:tcW w:w="1276" w:type="dxa"/>
            <w:vAlign w:val="center"/>
          </w:tcPr>
          <w:p w14:paraId="5E49B94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D56711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83DB9C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430CDE23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FB2AC3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6A05AA0A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0EB29644" w14:textId="7659279B" w:rsidTr="00F87957">
        <w:trPr>
          <w:trHeight w:val="315"/>
        </w:trPr>
        <w:tc>
          <w:tcPr>
            <w:tcW w:w="3539" w:type="dxa"/>
            <w:vAlign w:val="center"/>
          </w:tcPr>
          <w:p w14:paraId="5869A927" w14:textId="77777777" w:rsidR="00156FA1" w:rsidRPr="0096042D" w:rsidRDefault="00156FA1" w:rsidP="00156FA1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5.</w:t>
            </w:r>
            <w:r w:rsidRPr="0096042D">
              <w:rPr>
                <w:b/>
                <w:spacing w:val="33"/>
                <w:sz w:val="18"/>
              </w:rPr>
              <w:t xml:space="preserve"> </w:t>
            </w:r>
            <w:r w:rsidRPr="0096042D">
              <w:rPr>
                <w:sz w:val="18"/>
              </w:rPr>
              <w:t>Yetkilerim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tanımlanmış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şekl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ile</w:t>
            </w:r>
            <w:r w:rsidRPr="0096042D">
              <w:rPr>
                <w:spacing w:val="-2"/>
                <w:sz w:val="18"/>
              </w:rPr>
              <w:t xml:space="preserve"> kullanabiliyorum.</w:t>
            </w:r>
          </w:p>
        </w:tc>
        <w:tc>
          <w:tcPr>
            <w:tcW w:w="1276" w:type="dxa"/>
            <w:vAlign w:val="center"/>
          </w:tcPr>
          <w:p w14:paraId="688B22B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CBEE53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26C9E6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1C051E46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0B6722E6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55516DA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6858C2BE" w14:textId="2FE9762B" w:rsidTr="00F87957">
        <w:trPr>
          <w:trHeight w:val="319"/>
        </w:trPr>
        <w:tc>
          <w:tcPr>
            <w:tcW w:w="3539" w:type="dxa"/>
            <w:vAlign w:val="center"/>
          </w:tcPr>
          <w:p w14:paraId="743B77D5" w14:textId="77777777" w:rsidR="00156FA1" w:rsidRPr="0096042D" w:rsidRDefault="00156FA1" w:rsidP="00156FA1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6.</w:t>
            </w:r>
            <w:r w:rsidRPr="0096042D">
              <w:rPr>
                <w:b/>
                <w:spacing w:val="76"/>
                <w:sz w:val="18"/>
              </w:rPr>
              <w:t xml:space="preserve"> </w:t>
            </w:r>
            <w:r w:rsidRPr="0096042D">
              <w:rPr>
                <w:sz w:val="18"/>
              </w:rPr>
              <w:t>Birim</w:t>
            </w:r>
            <w:r w:rsidRPr="0096042D">
              <w:rPr>
                <w:spacing w:val="-4"/>
                <w:sz w:val="18"/>
              </w:rPr>
              <w:t xml:space="preserve"> </w:t>
            </w:r>
            <w:r w:rsidRPr="0096042D">
              <w:rPr>
                <w:sz w:val="18"/>
              </w:rPr>
              <w:t>amir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destekleyici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z w:val="18"/>
              </w:rPr>
              <w:t>bir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z w:val="18"/>
              </w:rPr>
              <w:t>tutum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içerisindedir.</w:t>
            </w:r>
          </w:p>
        </w:tc>
        <w:tc>
          <w:tcPr>
            <w:tcW w:w="1276" w:type="dxa"/>
            <w:vAlign w:val="center"/>
          </w:tcPr>
          <w:p w14:paraId="28710B0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3C0237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D1D80F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7FE983C8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C7179C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2A670DD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57470F6C" w14:textId="4E89B542" w:rsidTr="00F87957">
        <w:trPr>
          <w:trHeight w:val="315"/>
        </w:trPr>
        <w:tc>
          <w:tcPr>
            <w:tcW w:w="3539" w:type="dxa"/>
            <w:vAlign w:val="center"/>
          </w:tcPr>
          <w:p w14:paraId="3033E6DD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7.</w:t>
            </w:r>
            <w:r w:rsidRPr="0096042D">
              <w:rPr>
                <w:b/>
                <w:spacing w:val="6"/>
                <w:sz w:val="18"/>
              </w:rPr>
              <w:t xml:space="preserve"> </w:t>
            </w:r>
            <w:r w:rsidRPr="0096042D">
              <w:rPr>
                <w:sz w:val="18"/>
              </w:rPr>
              <w:t>Birimimizdeki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personel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sayısı</w:t>
            </w:r>
            <w:r w:rsidRPr="0096042D">
              <w:rPr>
                <w:spacing w:val="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yeterlidir.</w:t>
            </w:r>
          </w:p>
        </w:tc>
        <w:tc>
          <w:tcPr>
            <w:tcW w:w="1276" w:type="dxa"/>
            <w:vAlign w:val="center"/>
          </w:tcPr>
          <w:p w14:paraId="522C7F1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014177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DD49A46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102F672B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05959A2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13FB96D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064D1556" w14:textId="35D7A016" w:rsidTr="00F87957">
        <w:trPr>
          <w:trHeight w:val="315"/>
        </w:trPr>
        <w:tc>
          <w:tcPr>
            <w:tcW w:w="3539" w:type="dxa"/>
            <w:vAlign w:val="center"/>
          </w:tcPr>
          <w:p w14:paraId="5C2792DA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8.</w:t>
            </w:r>
            <w:r w:rsidRPr="0096042D">
              <w:rPr>
                <w:b/>
                <w:spacing w:val="7"/>
                <w:sz w:val="18"/>
              </w:rPr>
              <w:t xml:space="preserve"> </w:t>
            </w:r>
            <w:r w:rsidRPr="0096042D">
              <w:rPr>
                <w:sz w:val="18"/>
              </w:rPr>
              <w:t>Üniversitemizde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idar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kadrolara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atanmada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liyakat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esas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alınır.</w:t>
            </w:r>
          </w:p>
        </w:tc>
        <w:tc>
          <w:tcPr>
            <w:tcW w:w="1276" w:type="dxa"/>
            <w:vAlign w:val="center"/>
          </w:tcPr>
          <w:p w14:paraId="75398F4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C39BD8E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E29BDB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725EDF41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CA7A40B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2C2532E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23E8C1F8" w14:textId="2A1D8EC6" w:rsidTr="00F87957">
        <w:trPr>
          <w:trHeight w:val="461"/>
        </w:trPr>
        <w:tc>
          <w:tcPr>
            <w:tcW w:w="3539" w:type="dxa"/>
            <w:vAlign w:val="center"/>
          </w:tcPr>
          <w:p w14:paraId="563847D4" w14:textId="77777777" w:rsidR="00156FA1" w:rsidRPr="0096042D" w:rsidRDefault="00156FA1" w:rsidP="00156FA1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4.</w:t>
            </w:r>
          </w:p>
          <w:p w14:paraId="482863B6" w14:textId="77777777" w:rsidR="00156FA1" w:rsidRPr="0096042D" w:rsidRDefault="00156FA1" w:rsidP="00156FA1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Eğitim</w:t>
            </w:r>
            <w:r w:rsidRPr="0096042D">
              <w:rPr>
                <w:b/>
                <w:spacing w:val="-6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 xml:space="preserve">ve </w:t>
            </w:r>
            <w:r w:rsidRPr="0096042D">
              <w:rPr>
                <w:b/>
                <w:spacing w:val="-2"/>
                <w:sz w:val="18"/>
              </w:rPr>
              <w:t>İletişim</w:t>
            </w:r>
          </w:p>
        </w:tc>
        <w:tc>
          <w:tcPr>
            <w:tcW w:w="1276" w:type="dxa"/>
            <w:vAlign w:val="center"/>
          </w:tcPr>
          <w:p w14:paraId="508612D6" w14:textId="26DC7AB9" w:rsidR="00156FA1" w:rsidRPr="0096042D" w:rsidRDefault="00156FA1" w:rsidP="00156FA1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Hiç Katılmıyorum</w:t>
            </w:r>
          </w:p>
        </w:tc>
        <w:tc>
          <w:tcPr>
            <w:tcW w:w="1276" w:type="dxa"/>
            <w:vAlign w:val="center"/>
          </w:tcPr>
          <w:p w14:paraId="428D6DCA" w14:textId="6FD69DA9" w:rsidR="00156FA1" w:rsidRPr="0096042D" w:rsidRDefault="00156FA1" w:rsidP="00156FA1">
            <w:pPr>
              <w:pStyle w:val="TableParagraph"/>
              <w:spacing w:before="114"/>
              <w:ind w:left="99" w:right="89"/>
              <w:jc w:val="center"/>
              <w:rPr>
                <w:b/>
                <w:sz w:val="16"/>
              </w:rPr>
            </w:pP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mıyorum</w:t>
            </w:r>
          </w:p>
        </w:tc>
        <w:tc>
          <w:tcPr>
            <w:tcW w:w="1134" w:type="dxa"/>
            <w:vAlign w:val="center"/>
          </w:tcPr>
          <w:p w14:paraId="46B9B440" w14:textId="097C3169" w:rsidR="00156FA1" w:rsidRPr="0096042D" w:rsidRDefault="00156FA1" w:rsidP="00156FA1">
            <w:pPr>
              <w:pStyle w:val="TableParagraph"/>
              <w:spacing w:before="114"/>
              <w:ind w:left="98" w:right="8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Orta Düzeyde Katılıyorum</w:t>
            </w:r>
          </w:p>
        </w:tc>
        <w:tc>
          <w:tcPr>
            <w:tcW w:w="992" w:type="dxa"/>
            <w:vAlign w:val="center"/>
          </w:tcPr>
          <w:p w14:paraId="5D44DB3B" w14:textId="5CC826C5" w:rsidR="00156FA1" w:rsidRPr="0096042D" w:rsidRDefault="00156FA1" w:rsidP="00F87957">
            <w:pPr>
              <w:pStyle w:val="TableParagraph"/>
              <w:spacing w:before="114"/>
              <w:ind w:left="-1" w:right="93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Katılıyorum</w:t>
            </w:r>
          </w:p>
        </w:tc>
        <w:tc>
          <w:tcPr>
            <w:tcW w:w="1276" w:type="dxa"/>
            <w:vAlign w:val="center"/>
          </w:tcPr>
          <w:p w14:paraId="359B5A6C" w14:textId="519BB306" w:rsidR="00156FA1" w:rsidRPr="0096042D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Tamamen</w:t>
            </w:r>
            <w:r w:rsidRPr="000D56FB">
              <w:rPr>
                <w:b/>
                <w:sz w:val="16"/>
                <w:szCs w:val="16"/>
              </w:rPr>
              <w:t xml:space="preserve"> Ka</w:t>
            </w:r>
            <w:r>
              <w:rPr>
                <w:b/>
                <w:sz w:val="16"/>
                <w:szCs w:val="16"/>
              </w:rPr>
              <w:t>tılıyorum</w:t>
            </w:r>
          </w:p>
        </w:tc>
        <w:tc>
          <w:tcPr>
            <w:tcW w:w="908" w:type="dxa"/>
            <w:vAlign w:val="center"/>
          </w:tcPr>
          <w:p w14:paraId="4AFAFBC6" w14:textId="1DDD8CAE" w:rsidR="00156FA1" w:rsidRDefault="00F87957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krim Yok</w:t>
            </w:r>
          </w:p>
        </w:tc>
      </w:tr>
      <w:tr w:rsidR="00156FA1" w14:paraId="2BE487E4" w14:textId="1999BD77" w:rsidTr="00F87957">
        <w:trPr>
          <w:trHeight w:val="463"/>
        </w:trPr>
        <w:tc>
          <w:tcPr>
            <w:tcW w:w="3539" w:type="dxa"/>
            <w:vAlign w:val="center"/>
          </w:tcPr>
          <w:p w14:paraId="33660DAD" w14:textId="77777777" w:rsidR="00156FA1" w:rsidRPr="0096042D" w:rsidRDefault="00156FA1" w:rsidP="00156FA1">
            <w:pPr>
              <w:pStyle w:val="TableParagraph"/>
              <w:spacing w:line="206" w:lineRule="exact"/>
              <w:ind w:right="125"/>
              <w:rPr>
                <w:sz w:val="18"/>
              </w:rPr>
            </w:pPr>
            <w:r w:rsidRPr="0096042D">
              <w:rPr>
                <w:b/>
                <w:sz w:val="18"/>
              </w:rPr>
              <w:t xml:space="preserve">9. </w:t>
            </w:r>
            <w:r w:rsidRPr="0096042D">
              <w:rPr>
                <w:sz w:val="18"/>
              </w:rPr>
              <w:t>Üniversitemizde</w:t>
            </w:r>
            <w:r w:rsidRPr="0096042D">
              <w:rPr>
                <w:spacing w:val="-6"/>
                <w:sz w:val="18"/>
              </w:rPr>
              <w:t xml:space="preserve"> </w:t>
            </w:r>
            <w:r w:rsidRPr="0096042D">
              <w:rPr>
                <w:sz w:val="18"/>
              </w:rPr>
              <w:t>idari</w:t>
            </w:r>
            <w:r w:rsidRPr="0096042D">
              <w:rPr>
                <w:spacing w:val="-5"/>
                <w:sz w:val="18"/>
              </w:rPr>
              <w:t xml:space="preserve"> </w:t>
            </w:r>
            <w:r w:rsidRPr="0096042D">
              <w:rPr>
                <w:sz w:val="18"/>
              </w:rPr>
              <w:t>personele</w:t>
            </w:r>
            <w:r w:rsidRPr="0096042D">
              <w:rPr>
                <w:spacing w:val="-4"/>
                <w:sz w:val="18"/>
              </w:rPr>
              <w:t xml:space="preserve"> </w:t>
            </w:r>
            <w:r w:rsidRPr="0096042D">
              <w:rPr>
                <w:sz w:val="18"/>
              </w:rPr>
              <w:t>verilen</w:t>
            </w:r>
            <w:r w:rsidRPr="0096042D">
              <w:rPr>
                <w:spacing w:val="-4"/>
                <w:sz w:val="18"/>
              </w:rPr>
              <w:t xml:space="preserve"> </w:t>
            </w:r>
            <w:r w:rsidRPr="0096042D">
              <w:rPr>
                <w:sz w:val="18"/>
              </w:rPr>
              <w:t>hizmet</w:t>
            </w:r>
            <w:r w:rsidRPr="0096042D">
              <w:rPr>
                <w:spacing w:val="-5"/>
                <w:sz w:val="18"/>
              </w:rPr>
              <w:t xml:space="preserve"> </w:t>
            </w:r>
            <w:r w:rsidRPr="0096042D">
              <w:rPr>
                <w:sz w:val="18"/>
              </w:rPr>
              <w:t>içi</w:t>
            </w:r>
            <w:r w:rsidRPr="0096042D">
              <w:rPr>
                <w:spacing w:val="-5"/>
                <w:sz w:val="18"/>
              </w:rPr>
              <w:t xml:space="preserve"> </w:t>
            </w:r>
            <w:r w:rsidRPr="0096042D">
              <w:rPr>
                <w:sz w:val="18"/>
              </w:rPr>
              <w:t xml:space="preserve">eğitim </w:t>
            </w:r>
            <w:r w:rsidRPr="0096042D">
              <w:rPr>
                <w:spacing w:val="-2"/>
                <w:sz w:val="18"/>
              </w:rPr>
              <w:t>yeterlidir.</w:t>
            </w:r>
          </w:p>
        </w:tc>
        <w:tc>
          <w:tcPr>
            <w:tcW w:w="1276" w:type="dxa"/>
            <w:vAlign w:val="center"/>
          </w:tcPr>
          <w:p w14:paraId="6D2783BB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FF58DA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A47142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03DD24FE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5E0CB4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3A062C3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1C02519C" w14:textId="19DBE7DF" w:rsidTr="00F87957">
        <w:trPr>
          <w:trHeight w:val="463"/>
        </w:trPr>
        <w:tc>
          <w:tcPr>
            <w:tcW w:w="3539" w:type="dxa"/>
            <w:vAlign w:val="center"/>
          </w:tcPr>
          <w:p w14:paraId="793E08C5" w14:textId="77777777" w:rsidR="00156FA1" w:rsidRPr="0096042D" w:rsidRDefault="00156FA1" w:rsidP="00156FA1">
            <w:pPr>
              <w:pStyle w:val="TableParagraph"/>
              <w:spacing w:line="206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 xml:space="preserve">10. </w:t>
            </w:r>
            <w:r w:rsidRPr="0096042D">
              <w:rPr>
                <w:color w:val="000000"/>
                <w:sz w:val="18"/>
                <w:shd w:val="clear" w:color="auto" w:fill="F8F8F8"/>
              </w:rPr>
              <w:t>Üniversitemizde</w:t>
            </w:r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akademik</w:t>
            </w:r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ve</w:t>
            </w:r>
            <w:r w:rsidRPr="0096042D">
              <w:rPr>
                <w:color w:val="000000"/>
                <w:spacing w:val="-5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idari</w:t>
            </w:r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personel</w:t>
            </w:r>
            <w:r w:rsidRPr="0096042D">
              <w:rPr>
                <w:color w:val="000000"/>
                <w:spacing w:val="-6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arasındaki</w:t>
            </w:r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iş</w:t>
            </w:r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birliği</w:t>
            </w:r>
            <w:r w:rsidRPr="0096042D">
              <w:rPr>
                <w:color w:val="000000"/>
                <w:sz w:val="18"/>
              </w:rPr>
              <w:t xml:space="preserve"> 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.</w:t>
            </w:r>
          </w:p>
        </w:tc>
        <w:tc>
          <w:tcPr>
            <w:tcW w:w="1276" w:type="dxa"/>
            <w:vAlign w:val="center"/>
          </w:tcPr>
          <w:p w14:paraId="5BE370B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F670B3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F254F4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055F805C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BCBFEF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245B02F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1A22539E" w14:textId="528DBD55" w:rsidTr="00F87957">
        <w:trPr>
          <w:trHeight w:val="315"/>
        </w:trPr>
        <w:tc>
          <w:tcPr>
            <w:tcW w:w="3539" w:type="dxa"/>
            <w:vAlign w:val="center"/>
          </w:tcPr>
          <w:p w14:paraId="20018067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1.</w:t>
            </w:r>
            <w:r w:rsidRPr="0096042D">
              <w:rPr>
                <w:b/>
                <w:spacing w:val="10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Birimimde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uyum</w:t>
            </w:r>
            <w:r w:rsidRPr="0096042D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 xml:space="preserve">içinde 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çalışabiliyorum.</w:t>
            </w:r>
          </w:p>
        </w:tc>
        <w:tc>
          <w:tcPr>
            <w:tcW w:w="1276" w:type="dxa"/>
            <w:vAlign w:val="center"/>
          </w:tcPr>
          <w:p w14:paraId="74A7A1C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DF5DEC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C714F6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61FF7EE6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21B43A0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22A54C8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68CE698A" w14:textId="3A75D167" w:rsidTr="00F87957">
        <w:trPr>
          <w:trHeight w:val="315"/>
        </w:trPr>
        <w:tc>
          <w:tcPr>
            <w:tcW w:w="3539" w:type="dxa"/>
            <w:vAlign w:val="center"/>
          </w:tcPr>
          <w:p w14:paraId="31EE95AA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2.</w:t>
            </w:r>
            <w:r w:rsidRPr="0096042D">
              <w:rPr>
                <w:b/>
                <w:spacing w:val="8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Birimimde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amirlerle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iletişim</w:t>
            </w:r>
            <w:r w:rsidRPr="0096042D">
              <w:rPr>
                <w:color w:val="000000"/>
                <w:spacing w:val="-4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kurabiliyorum.</w:t>
            </w:r>
          </w:p>
        </w:tc>
        <w:tc>
          <w:tcPr>
            <w:tcW w:w="1276" w:type="dxa"/>
            <w:vAlign w:val="center"/>
          </w:tcPr>
          <w:p w14:paraId="28F0564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2729B7A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676884A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0C572879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06B8562B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54EF27A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255D41A2" w14:textId="75D0CCDD" w:rsidTr="00F87957">
        <w:trPr>
          <w:trHeight w:val="461"/>
        </w:trPr>
        <w:tc>
          <w:tcPr>
            <w:tcW w:w="3539" w:type="dxa"/>
            <w:vAlign w:val="center"/>
          </w:tcPr>
          <w:p w14:paraId="51B3BCA2" w14:textId="77777777" w:rsidR="00156FA1" w:rsidRPr="0096042D" w:rsidRDefault="00156FA1" w:rsidP="00156FA1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5.</w:t>
            </w:r>
          </w:p>
          <w:p w14:paraId="77586319" w14:textId="77777777" w:rsidR="00156FA1" w:rsidRPr="0096042D" w:rsidRDefault="00156FA1" w:rsidP="00156FA1">
            <w:pPr>
              <w:pStyle w:val="TableParagraph"/>
              <w:spacing w:line="18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Çalışma</w:t>
            </w:r>
            <w:r w:rsidRPr="0096042D">
              <w:rPr>
                <w:b/>
                <w:spacing w:val="-3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Ortamı</w:t>
            </w:r>
            <w:r w:rsidRPr="0096042D">
              <w:rPr>
                <w:b/>
                <w:spacing w:val="-4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ve</w:t>
            </w:r>
            <w:r w:rsidRPr="0096042D">
              <w:rPr>
                <w:b/>
                <w:spacing w:val="-4"/>
                <w:sz w:val="18"/>
              </w:rPr>
              <w:t xml:space="preserve"> </w:t>
            </w:r>
            <w:r w:rsidRPr="0096042D">
              <w:rPr>
                <w:b/>
                <w:spacing w:val="-2"/>
                <w:sz w:val="18"/>
              </w:rPr>
              <w:t>İmkanlar</w:t>
            </w:r>
          </w:p>
        </w:tc>
        <w:tc>
          <w:tcPr>
            <w:tcW w:w="1276" w:type="dxa"/>
            <w:vAlign w:val="center"/>
          </w:tcPr>
          <w:p w14:paraId="14DEA487" w14:textId="4103455B" w:rsidR="00156FA1" w:rsidRPr="0096042D" w:rsidRDefault="00156FA1" w:rsidP="00156FA1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Hiç Katılmıyorum</w:t>
            </w:r>
          </w:p>
        </w:tc>
        <w:tc>
          <w:tcPr>
            <w:tcW w:w="1276" w:type="dxa"/>
            <w:vAlign w:val="center"/>
          </w:tcPr>
          <w:p w14:paraId="3C5A9ED8" w14:textId="4A371837" w:rsidR="00156FA1" w:rsidRPr="0096042D" w:rsidRDefault="00156FA1" w:rsidP="00156FA1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mıyorum</w:t>
            </w:r>
          </w:p>
        </w:tc>
        <w:tc>
          <w:tcPr>
            <w:tcW w:w="1134" w:type="dxa"/>
            <w:vAlign w:val="center"/>
          </w:tcPr>
          <w:p w14:paraId="7B8C891A" w14:textId="6C05EACC" w:rsidR="00156FA1" w:rsidRPr="0096042D" w:rsidRDefault="00156FA1" w:rsidP="00156FA1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Orta Düzeyde Katılıyorum</w:t>
            </w:r>
          </w:p>
        </w:tc>
        <w:tc>
          <w:tcPr>
            <w:tcW w:w="992" w:type="dxa"/>
            <w:vAlign w:val="center"/>
          </w:tcPr>
          <w:p w14:paraId="597492F8" w14:textId="3305D528" w:rsidR="00156FA1" w:rsidRPr="0096042D" w:rsidRDefault="00156FA1" w:rsidP="00F87957">
            <w:pPr>
              <w:pStyle w:val="TableParagraph"/>
              <w:spacing w:before="117"/>
              <w:ind w:left="-1" w:right="93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Katılıyorum</w:t>
            </w:r>
          </w:p>
        </w:tc>
        <w:tc>
          <w:tcPr>
            <w:tcW w:w="1276" w:type="dxa"/>
            <w:vAlign w:val="center"/>
          </w:tcPr>
          <w:p w14:paraId="68371CEB" w14:textId="5D2FE0B8" w:rsidR="00156FA1" w:rsidRPr="0096042D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Tamamen</w:t>
            </w:r>
            <w:r w:rsidRPr="000D56FB">
              <w:rPr>
                <w:b/>
                <w:sz w:val="16"/>
                <w:szCs w:val="16"/>
              </w:rPr>
              <w:t xml:space="preserve"> Ka</w:t>
            </w:r>
            <w:r>
              <w:rPr>
                <w:b/>
                <w:sz w:val="16"/>
                <w:szCs w:val="16"/>
              </w:rPr>
              <w:t>tılıyorum</w:t>
            </w:r>
          </w:p>
        </w:tc>
        <w:tc>
          <w:tcPr>
            <w:tcW w:w="908" w:type="dxa"/>
            <w:vAlign w:val="center"/>
          </w:tcPr>
          <w:p w14:paraId="66503803" w14:textId="683D1669" w:rsidR="00156FA1" w:rsidRDefault="00F87957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krim Yok</w:t>
            </w:r>
          </w:p>
        </w:tc>
      </w:tr>
      <w:tr w:rsidR="00156FA1" w14:paraId="3E19973F" w14:textId="2E81C380" w:rsidTr="00F87957">
        <w:trPr>
          <w:trHeight w:val="319"/>
        </w:trPr>
        <w:tc>
          <w:tcPr>
            <w:tcW w:w="3539" w:type="dxa"/>
            <w:vAlign w:val="center"/>
          </w:tcPr>
          <w:p w14:paraId="05ABAAAA" w14:textId="77777777" w:rsidR="00156FA1" w:rsidRPr="0096042D" w:rsidRDefault="00156FA1" w:rsidP="00156FA1">
            <w:pPr>
              <w:pStyle w:val="TableParagraph"/>
              <w:spacing w:before="2"/>
              <w:rPr>
                <w:sz w:val="18"/>
              </w:rPr>
            </w:pPr>
            <w:r w:rsidRPr="0096042D">
              <w:rPr>
                <w:b/>
                <w:sz w:val="18"/>
              </w:rPr>
              <w:t>13.</w:t>
            </w:r>
            <w:r w:rsidRPr="0096042D">
              <w:rPr>
                <w:b/>
                <w:spacing w:val="5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Sosyal</w:t>
            </w:r>
            <w:r w:rsidRPr="0096042D">
              <w:rPr>
                <w:color w:val="000000"/>
                <w:spacing w:val="-3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tesisler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yeterlidir.</w:t>
            </w:r>
          </w:p>
        </w:tc>
        <w:tc>
          <w:tcPr>
            <w:tcW w:w="1276" w:type="dxa"/>
            <w:vAlign w:val="center"/>
          </w:tcPr>
          <w:p w14:paraId="25BEE1D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26EA199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7DE5A48D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6DE6B379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6802BB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4335DB5E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3BA748A1" w14:textId="042D8523" w:rsidTr="00F87957">
        <w:trPr>
          <w:trHeight w:val="315"/>
        </w:trPr>
        <w:tc>
          <w:tcPr>
            <w:tcW w:w="3539" w:type="dxa"/>
            <w:vAlign w:val="center"/>
          </w:tcPr>
          <w:p w14:paraId="76CC1337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4.</w:t>
            </w:r>
            <w:r w:rsidRPr="0096042D">
              <w:rPr>
                <w:b/>
                <w:spacing w:val="7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Sosyal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imkanlar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(sağlık,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lojman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vb.)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.</w:t>
            </w:r>
          </w:p>
        </w:tc>
        <w:tc>
          <w:tcPr>
            <w:tcW w:w="1276" w:type="dxa"/>
            <w:vAlign w:val="center"/>
          </w:tcPr>
          <w:p w14:paraId="0E0A223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5CE52F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752C60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4D838F4C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B1D3C83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615936FA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4BC41F02" w14:textId="369EF58E" w:rsidTr="00F87957">
        <w:trPr>
          <w:trHeight w:val="315"/>
        </w:trPr>
        <w:tc>
          <w:tcPr>
            <w:tcW w:w="3539" w:type="dxa"/>
            <w:vAlign w:val="center"/>
          </w:tcPr>
          <w:p w14:paraId="1B9A1691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5.</w:t>
            </w:r>
            <w:r w:rsidRPr="0096042D">
              <w:rPr>
                <w:b/>
                <w:spacing w:val="8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8F8F8"/>
              </w:rPr>
              <w:t>Fiziki ortam</w:t>
            </w:r>
            <w:r w:rsidRPr="0096042D">
              <w:rPr>
                <w:color w:val="000000"/>
                <w:spacing w:val="-1"/>
                <w:sz w:val="18"/>
                <w:shd w:val="clear" w:color="auto" w:fill="F8F8F8"/>
              </w:rPr>
              <w:t xml:space="preserve"> </w:t>
            </w:r>
            <w:r w:rsidRPr="0096042D">
              <w:rPr>
                <w:color w:val="000000"/>
                <w:spacing w:val="-2"/>
                <w:sz w:val="18"/>
                <w:shd w:val="clear" w:color="auto" w:fill="F8F8F8"/>
              </w:rPr>
              <w:t>yeterlidir.</w:t>
            </w:r>
          </w:p>
        </w:tc>
        <w:tc>
          <w:tcPr>
            <w:tcW w:w="1276" w:type="dxa"/>
            <w:vAlign w:val="center"/>
          </w:tcPr>
          <w:p w14:paraId="0160767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6CAE93FE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070576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70D617CE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605C30A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0B3F0F2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7E8F8624" w14:textId="0D35C282" w:rsidTr="00F87957">
        <w:trPr>
          <w:trHeight w:val="316"/>
        </w:trPr>
        <w:tc>
          <w:tcPr>
            <w:tcW w:w="3539" w:type="dxa"/>
            <w:vAlign w:val="center"/>
          </w:tcPr>
          <w:p w14:paraId="3DE6787A" w14:textId="10CCD022" w:rsidR="00156FA1" w:rsidRPr="0096042D" w:rsidRDefault="00156FA1" w:rsidP="00156FA1">
            <w:pPr>
              <w:pStyle w:val="TableParagraph"/>
              <w:rPr>
                <w:sz w:val="18"/>
              </w:rPr>
            </w:pPr>
            <w:r w:rsidRPr="0096042D">
              <w:rPr>
                <w:b/>
                <w:sz w:val="18"/>
              </w:rPr>
              <w:t>16.</w:t>
            </w:r>
            <w:r w:rsidRPr="0096042D">
              <w:rPr>
                <w:b/>
                <w:spacing w:val="8"/>
                <w:sz w:val="18"/>
              </w:rPr>
              <w:t xml:space="preserve"> </w:t>
            </w:r>
            <w:r>
              <w:rPr>
                <w:color w:val="000000"/>
                <w:sz w:val="18"/>
                <w:shd w:val="clear" w:color="auto" w:fill="F8F8F8"/>
              </w:rPr>
              <w:t>Teknolojik araçve gereç desteği yeterli düzeyde sağlanmaktadır.</w:t>
            </w:r>
          </w:p>
        </w:tc>
        <w:tc>
          <w:tcPr>
            <w:tcW w:w="1276" w:type="dxa"/>
            <w:vAlign w:val="center"/>
          </w:tcPr>
          <w:p w14:paraId="4DA8B79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C98CCF6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CFBEBC8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17913F82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A3E2EA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6273BF8E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6610877E" w14:textId="0D888B9F" w:rsidTr="00F87957">
        <w:trPr>
          <w:trHeight w:val="315"/>
        </w:trPr>
        <w:tc>
          <w:tcPr>
            <w:tcW w:w="3539" w:type="dxa"/>
            <w:vAlign w:val="center"/>
          </w:tcPr>
          <w:p w14:paraId="631A00FF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7.</w:t>
            </w:r>
            <w:r w:rsidRPr="0096042D">
              <w:rPr>
                <w:b/>
                <w:spacing w:val="8"/>
                <w:sz w:val="18"/>
              </w:rPr>
              <w:t xml:space="preserve"> </w:t>
            </w:r>
            <w:r w:rsidRPr="0096042D">
              <w:rPr>
                <w:sz w:val="18"/>
              </w:rPr>
              <w:t>Temizlik</w:t>
            </w:r>
            <w:r w:rsidRPr="0096042D">
              <w:rPr>
                <w:spacing w:val="-3"/>
                <w:sz w:val="18"/>
              </w:rPr>
              <w:t xml:space="preserve"> </w:t>
            </w:r>
            <w:r w:rsidRPr="0096042D">
              <w:rPr>
                <w:sz w:val="18"/>
              </w:rPr>
              <w:t>hizmetlerinin yeterli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olduğunu</w:t>
            </w:r>
            <w:r w:rsidRPr="0096042D">
              <w:rPr>
                <w:spacing w:val="-2"/>
                <w:sz w:val="18"/>
              </w:rPr>
              <w:t xml:space="preserve"> düşünüyorum.</w:t>
            </w:r>
          </w:p>
        </w:tc>
        <w:tc>
          <w:tcPr>
            <w:tcW w:w="1276" w:type="dxa"/>
            <w:vAlign w:val="center"/>
          </w:tcPr>
          <w:p w14:paraId="77A5227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527CAF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2A1D46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055F0EA7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2AC1C0DC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4A610EDB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4766A4CF" w14:textId="0883B4F7" w:rsidTr="00F87957">
        <w:trPr>
          <w:trHeight w:val="315"/>
        </w:trPr>
        <w:tc>
          <w:tcPr>
            <w:tcW w:w="3539" w:type="dxa"/>
            <w:vAlign w:val="center"/>
          </w:tcPr>
          <w:p w14:paraId="232AE93B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8.</w:t>
            </w:r>
            <w:r w:rsidRPr="0096042D">
              <w:rPr>
                <w:b/>
                <w:spacing w:val="6"/>
                <w:sz w:val="18"/>
              </w:rPr>
              <w:t xml:space="preserve"> </w:t>
            </w:r>
            <w:r w:rsidRPr="0096042D">
              <w:rPr>
                <w:sz w:val="18"/>
              </w:rPr>
              <w:t>Yemekhanede</w:t>
            </w:r>
            <w:r w:rsidRPr="0096042D">
              <w:rPr>
                <w:spacing w:val="-4"/>
                <w:sz w:val="18"/>
              </w:rPr>
              <w:t xml:space="preserve"> </w:t>
            </w:r>
            <w:r w:rsidRPr="0096042D">
              <w:rPr>
                <w:sz w:val="18"/>
              </w:rPr>
              <w:t>çıkan</w:t>
            </w:r>
            <w:r w:rsidRPr="0096042D">
              <w:rPr>
                <w:spacing w:val="-2"/>
                <w:sz w:val="18"/>
              </w:rPr>
              <w:t xml:space="preserve"> </w:t>
            </w:r>
            <w:r w:rsidRPr="0096042D">
              <w:rPr>
                <w:sz w:val="18"/>
              </w:rPr>
              <w:t>yemeklerden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memnunum.</w:t>
            </w:r>
          </w:p>
        </w:tc>
        <w:tc>
          <w:tcPr>
            <w:tcW w:w="1276" w:type="dxa"/>
            <w:vAlign w:val="center"/>
          </w:tcPr>
          <w:p w14:paraId="40424AF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A4280A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744D8257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5C8E4C59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5A13DF3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3FC20D32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31FC06FE" w14:textId="12810A1D" w:rsidTr="00F87957">
        <w:trPr>
          <w:trHeight w:val="463"/>
        </w:trPr>
        <w:tc>
          <w:tcPr>
            <w:tcW w:w="3539" w:type="dxa"/>
            <w:vAlign w:val="center"/>
          </w:tcPr>
          <w:p w14:paraId="47CD67A6" w14:textId="77777777" w:rsidR="00156FA1" w:rsidRPr="0096042D" w:rsidRDefault="00156FA1" w:rsidP="00156FA1">
            <w:pPr>
              <w:pStyle w:val="TableParagraph"/>
              <w:spacing w:line="206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BÖLÜM</w:t>
            </w:r>
            <w:r w:rsidRPr="0096042D">
              <w:rPr>
                <w:b/>
                <w:spacing w:val="1"/>
                <w:sz w:val="18"/>
              </w:rPr>
              <w:t xml:space="preserve"> </w:t>
            </w:r>
            <w:r w:rsidRPr="0096042D">
              <w:rPr>
                <w:b/>
                <w:spacing w:val="-5"/>
                <w:sz w:val="18"/>
              </w:rPr>
              <w:t>6.</w:t>
            </w:r>
          </w:p>
          <w:p w14:paraId="2E0E2BF7" w14:textId="77777777" w:rsidR="00156FA1" w:rsidRPr="0096042D" w:rsidRDefault="00156FA1" w:rsidP="00156FA1">
            <w:pPr>
              <w:pStyle w:val="TableParagraph"/>
              <w:spacing w:line="188" w:lineRule="exact"/>
              <w:ind w:left="107"/>
              <w:rPr>
                <w:b/>
                <w:sz w:val="18"/>
              </w:rPr>
            </w:pPr>
            <w:r w:rsidRPr="0096042D">
              <w:rPr>
                <w:b/>
                <w:sz w:val="18"/>
              </w:rPr>
              <w:t>İş</w:t>
            </w:r>
            <w:r w:rsidRPr="0096042D">
              <w:rPr>
                <w:b/>
                <w:spacing w:val="-4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Tatmini</w:t>
            </w:r>
            <w:r w:rsidRPr="0096042D">
              <w:rPr>
                <w:b/>
                <w:spacing w:val="-2"/>
                <w:sz w:val="18"/>
              </w:rPr>
              <w:t xml:space="preserve"> </w:t>
            </w:r>
            <w:r w:rsidRPr="0096042D">
              <w:rPr>
                <w:b/>
                <w:sz w:val="18"/>
              </w:rPr>
              <w:t>ve</w:t>
            </w:r>
            <w:r w:rsidRPr="0096042D">
              <w:rPr>
                <w:b/>
                <w:spacing w:val="-3"/>
                <w:sz w:val="18"/>
              </w:rPr>
              <w:t xml:space="preserve"> </w:t>
            </w:r>
            <w:r w:rsidRPr="0096042D">
              <w:rPr>
                <w:b/>
                <w:spacing w:val="-2"/>
                <w:sz w:val="18"/>
              </w:rPr>
              <w:t>Bağlılık</w:t>
            </w:r>
          </w:p>
        </w:tc>
        <w:tc>
          <w:tcPr>
            <w:tcW w:w="1276" w:type="dxa"/>
            <w:vAlign w:val="center"/>
          </w:tcPr>
          <w:p w14:paraId="70B96258" w14:textId="48C3DCFD" w:rsidR="00156FA1" w:rsidRPr="0096042D" w:rsidRDefault="00156FA1" w:rsidP="00156FA1">
            <w:pPr>
              <w:pStyle w:val="TableParagraph"/>
              <w:spacing w:before="23"/>
              <w:ind w:left="107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Hiç Katılmıyorum</w:t>
            </w:r>
          </w:p>
        </w:tc>
        <w:tc>
          <w:tcPr>
            <w:tcW w:w="1276" w:type="dxa"/>
            <w:vAlign w:val="center"/>
          </w:tcPr>
          <w:p w14:paraId="12FEABFA" w14:textId="270B5C06" w:rsidR="00156FA1" w:rsidRPr="0096042D" w:rsidRDefault="00156FA1" w:rsidP="00156FA1">
            <w:pPr>
              <w:pStyle w:val="TableParagraph"/>
              <w:spacing w:before="117"/>
              <w:ind w:left="99" w:right="89"/>
              <w:jc w:val="center"/>
              <w:rPr>
                <w:b/>
                <w:sz w:val="16"/>
              </w:rPr>
            </w:pPr>
            <w:r w:rsidRPr="000D56FB">
              <w:rPr>
                <w:b/>
                <w:sz w:val="16"/>
                <w:szCs w:val="16"/>
              </w:rPr>
              <w:t>Ka</w:t>
            </w:r>
            <w:r>
              <w:rPr>
                <w:b/>
                <w:sz w:val="16"/>
                <w:szCs w:val="16"/>
              </w:rPr>
              <w:t>tılmıyorum</w:t>
            </w:r>
          </w:p>
        </w:tc>
        <w:tc>
          <w:tcPr>
            <w:tcW w:w="1134" w:type="dxa"/>
            <w:vAlign w:val="center"/>
          </w:tcPr>
          <w:p w14:paraId="4F185FC6" w14:textId="27C85479" w:rsidR="00156FA1" w:rsidRPr="0096042D" w:rsidRDefault="00156FA1" w:rsidP="00156FA1">
            <w:pPr>
              <w:pStyle w:val="TableParagraph"/>
              <w:spacing w:before="117"/>
              <w:ind w:left="98" w:right="8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Orta Düzeyde Katılıyorum</w:t>
            </w:r>
          </w:p>
        </w:tc>
        <w:tc>
          <w:tcPr>
            <w:tcW w:w="992" w:type="dxa"/>
            <w:vAlign w:val="center"/>
          </w:tcPr>
          <w:p w14:paraId="751F137B" w14:textId="5BC614BF" w:rsidR="00156FA1" w:rsidRPr="0096042D" w:rsidRDefault="00156FA1" w:rsidP="00F87957">
            <w:pPr>
              <w:pStyle w:val="TableParagraph"/>
              <w:spacing w:before="117"/>
              <w:ind w:left="-1" w:right="93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Katılıyorum</w:t>
            </w:r>
          </w:p>
        </w:tc>
        <w:tc>
          <w:tcPr>
            <w:tcW w:w="1276" w:type="dxa"/>
            <w:vAlign w:val="center"/>
          </w:tcPr>
          <w:p w14:paraId="443B4CBF" w14:textId="1C59614D" w:rsidR="00156FA1" w:rsidRPr="0096042D" w:rsidRDefault="00156FA1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  <w:szCs w:val="16"/>
              </w:rPr>
              <w:t>Tamamen</w:t>
            </w:r>
            <w:r w:rsidRPr="000D56FB">
              <w:rPr>
                <w:b/>
                <w:sz w:val="16"/>
                <w:szCs w:val="16"/>
              </w:rPr>
              <w:t xml:space="preserve"> Ka</w:t>
            </w:r>
            <w:r>
              <w:rPr>
                <w:b/>
                <w:sz w:val="16"/>
                <w:szCs w:val="16"/>
              </w:rPr>
              <w:t>tılıyorum</w:t>
            </w:r>
          </w:p>
        </w:tc>
        <w:tc>
          <w:tcPr>
            <w:tcW w:w="908" w:type="dxa"/>
            <w:vAlign w:val="center"/>
          </w:tcPr>
          <w:p w14:paraId="7B6DB0EE" w14:textId="29638007" w:rsidR="00156FA1" w:rsidRDefault="00F87957" w:rsidP="00156FA1">
            <w:pPr>
              <w:pStyle w:val="TableParagraph"/>
              <w:spacing w:before="23"/>
              <w:ind w:left="10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krim Yok</w:t>
            </w:r>
          </w:p>
        </w:tc>
      </w:tr>
      <w:tr w:rsidR="00156FA1" w14:paraId="6F8879C5" w14:textId="3A2995B8" w:rsidTr="00F87957">
        <w:trPr>
          <w:trHeight w:val="315"/>
        </w:trPr>
        <w:tc>
          <w:tcPr>
            <w:tcW w:w="3539" w:type="dxa"/>
            <w:vAlign w:val="center"/>
          </w:tcPr>
          <w:p w14:paraId="2CA4FC51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19.</w:t>
            </w:r>
            <w:r w:rsidRPr="0096042D">
              <w:rPr>
                <w:b/>
                <w:spacing w:val="8"/>
                <w:sz w:val="18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5F5F5"/>
              </w:rPr>
              <w:t>Üniversitemde</w:t>
            </w:r>
            <w:r w:rsidRPr="0096042D">
              <w:rPr>
                <w:color w:val="000000"/>
                <w:spacing w:val="-2"/>
                <w:sz w:val="18"/>
                <w:shd w:val="clear" w:color="auto" w:fill="F5F5F5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5F5F5"/>
              </w:rPr>
              <w:t>bana</w:t>
            </w:r>
            <w:r w:rsidRPr="0096042D">
              <w:rPr>
                <w:color w:val="000000"/>
                <w:spacing w:val="-3"/>
                <w:sz w:val="18"/>
                <w:shd w:val="clear" w:color="auto" w:fill="F5F5F5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5F5F5"/>
              </w:rPr>
              <w:t>değer</w:t>
            </w:r>
            <w:r w:rsidRPr="0096042D">
              <w:rPr>
                <w:color w:val="000000"/>
                <w:spacing w:val="-1"/>
                <w:sz w:val="18"/>
                <w:shd w:val="clear" w:color="auto" w:fill="F5F5F5"/>
              </w:rPr>
              <w:t xml:space="preserve"> </w:t>
            </w:r>
            <w:r w:rsidRPr="0096042D">
              <w:rPr>
                <w:color w:val="000000"/>
                <w:sz w:val="18"/>
                <w:shd w:val="clear" w:color="auto" w:fill="F5F5F5"/>
              </w:rPr>
              <w:t>verildiğini</w:t>
            </w:r>
            <w:r w:rsidRPr="0096042D">
              <w:rPr>
                <w:color w:val="000000"/>
                <w:spacing w:val="-1"/>
                <w:sz w:val="18"/>
                <w:shd w:val="clear" w:color="auto" w:fill="F5F5F5"/>
              </w:rPr>
              <w:t xml:space="preserve"> </w:t>
            </w:r>
            <w:r w:rsidRPr="0096042D">
              <w:rPr>
                <w:color w:val="000000"/>
                <w:spacing w:val="-2"/>
                <w:sz w:val="18"/>
                <w:shd w:val="clear" w:color="auto" w:fill="F5F5F5"/>
              </w:rPr>
              <w:t>hissediyorum.</w:t>
            </w:r>
          </w:p>
        </w:tc>
        <w:tc>
          <w:tcPr>
            <w:tcW w:w="1276" w:type="dxa"/>
            <w:vAlign w:val="center"/>
          </w:tcPr>
          <w:p w14:paraId="5070723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04D96F36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48C20F1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2ED88B7A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46B9D90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6861860A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156FA1" w14:paraId="7AF1E3D1" w14:textId="00601171" w:rsidTr="00F87957">
        <w:trPr>
          <w:trHeight w:val="315"/>
        </w:trPr>
        <w:tc>
          <w:tcPr>
            <w:tcW w:w="3539" w:type="dxa"/>
            <w:vAlign w:val="center"/>
          </w:tcPr>
          <w:p w14:paraId="61B48050" w14:textId="77777777" w:rsidR="00156FA1" w:rsidRPr="0096042D" w:rsidRDefault="00156FA1" w:rsidP="00156FA1">
            <w:pPr>
              <w:pStyle w:val="TableParagraph"/>
              <w:spacing w:line="207" w:lineRule="exact"/>
              <w:rPr>
                <w:sz w:val="18"/>
              </w:rPr>
            </w:pPr>
            <w:r w:rsidRPr="0096042D">
              <w:rPr>
                <w:b/>
                <w:sz w:val="18"/>
              </w:rPr>
              <w:t>20.</w:t>
            </w:r>
            <w:r w:rsidRPr="0096042D">
              <w:rPr>
                <w:b/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 xml:space="preserve">Kastamonu Üniversitesi </w:t>
            </w:r>
            <w:r w:rsidRPr="0096042D">
              <w:rPr>
                <w:sz w:val="18"/>
              </w:rPr>
              <w:t>mensubu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z w:val="18"/>
              </w:rPr>
              <w:t>olmaktan</w:t>
            </w:r>
            <w:r w:rsidRPr="0096042D">
              <w:rPr>
                <w:spacing w:val="-1"/>
                <w:sz w:val="18"/>
              </w:rPr>
              <w:t xml:space="preserve"> </w:t>
            </w:r>
            <w:r w:rsidRPr="0096042D">
              <w:rPr>
                <w:spacing w:val="-2"/>
                <w:sz w:val="18"/>
              </w:rPr>
              <w:t>memnunum.</w:t>
            </w:r>
          </w:p>
        </w:tc>
        <w:tc>
          <w:tcPr>
            <w:tcW w:w="1276" w:type="dxa"/>
            <w:vAlign w:val="center"/>
          </w:tcPr>
          <w:p w14:paraId="64AB5FBE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1D84DE55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D522259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92" w:type="dxa"/>
            <w:vAlign w:val="center"/>
          </w:tcPr>
          <w:p w14:paraId="22FC5E0A" w14:textId="77777777" w:rsidR="00156FA1" w:rsidRPr="0096042D" w:rsidRDefault="00156FA1" w:rsidP="00F87957">
            <w:pPr>
              <w:pStyle w:val="TableParagraph"/>
              <w:ind w:left="-1"/>
              <w:jc w:val="center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46B077D4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908" w:type="dxa"/>
            <w:vAlign w:val="center"/>
          </w:tcPr>
          <w:p w14:paraId="0089CD6F" w14:textId="77777777" w:rsidR="00156FA1" w:rsidRPr="0096042D" w:rsidRDefault="00156FA1" w:rsidP="00156FA1">
            <w:pPr>
              <w:pStyle w:val="TableParagraph"/>
              <w:jc w:val="center"/>
              <w:rPr>
                <w:sz w:val="18"/>
              </w:rPr>
            </w:pPr>
          </w:p>
        </w:tc>
      </w:tr>
    </w:tbl>
    <w:p w14:paraId="30FCB6A7" w14:textId="42E2E11A" w:rsidR="005B3AC7" w:rsidRPr="00761E5E" w:rsidRDefault="005B3AC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5B3AC7" w:rsidRPr="00761E5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B9866B" w16cid:durableId="2AA8EE0B"/>
  <w16cid:commentId w16cid:paraId="6F667F79" w16cid:durableId="2AA8EE0C"/>
  <w16cid:commentId w16cid:paraId="735CD9E1" w16cid:durableId="2AA8EE0D"/>
  <w16cid:commentId w16cid:paraId="51655F83" w16cid:durableId="2AA8EE0E"/>
  <w16cid:commentId w16cid:paraId="390E08D8" w16cid:durableId="2AA8EE0F"/>
  <w16cid:commentId w16cid:paraId="3588964A" w16cid:durableId="2AA8EE10"/>
  <w16cid:commentId w16cid:paraId="583043A2" w16cid:durableId="2AA8EE11"/>
  <w16cid:commentId w16cid:paraId="4E9F8697" w16cid:durableId="2AA8EE12"/>
  <w16cid:commentId w16cid:paraId="1D01C09C" w16cid:durableId="2AA8EE14"/>
  <w16cid:commentId w16cid:paraId="79B9DC64" w16cid:durableId="2AA8EE15"/>
  <w16cid:commentId w16cid:paraId="6A48DAF7" w16cid:durableId="2AA8EE1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16442" w14:textId="77777777" w:rsidR="00D456BC" w:rsidRDefault="00D456BC">
      <w:pPr>
        <w:spacing w:after="0" w:line="240" w:lineRule="auto"/>
      </w:pPr>
      <w:r>
        <w:separator/>
      </w:r>
    </w:p>
  </w:endnote>
  <w:endnote w:type="continuationSeparator" w:id="0">
    <w:p w14:paraId="4D93F570" w14:textId="77777777" w:rsidR="00D456BC" w:rsidRDefault="00D45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C5405" w14:textId="77777777" w:rsidR="007020A5" w:rsidRDefault="007020A5" w:rsidP="007020A5">
    <w:pPr>
      <w:pStyle w:val="stBilgi"/>
    </w:pPr>
  </w:p>
  <w:p w14:paraId="030023BB" w14:textId="77777777" w:rsidR="007020A5" w:rsidRDefault="007020A5" w:rsidP="007020A5"/>
  <w:p w14:paraId="37675D3B" w14:textId="77777777" w:rsidR="007020A5" w:rsidRDefault="007020A5" w:rsidP="007020A5">
    <w:pPr>
      <w:pStyle w:val="AltBilgi"/>
    </w:pPr>
  </w:p>
  <w:p w14:paraId="13705EEE" w14:textId="77777777" w:rsidR="007020A5" w:rsidRDefault="007020A5" w:rsidP="007020A5"/>
  <w:p w14:paraId="58F6874F" w14:textId="4B00CD4A" w:rsidR="007020A5" w:rsidRDefault="007020A5" w:rsidP="007020A5">
    <w:pPr>
      <w:tabs>
        <w:tab w:val="center" w:pos="4536"/>
        <w:tab w:val="right" w:pos="9072"/>
      </w:tabs>
      <w:spacing w:after="0" w:line="240" w:lineRule="auto"/>
      <w:jc w:val="right"/>
      <w:rPr>
        <w:rFonts w:ascii="Times New Roman" w:eastAsia="Calibri" w:hAnsi="Times New Roman" w:cs="Times New Roman"/>
        <w:sz w:val="20"/>
        <w:szCs w:val="20"/>
      </w:rPr>
    </w:pPr>
    <w:r>
      <w:rPr>
        <w:rFonts w:ascii="Times New Roman" w:eastAsia="Calibri" w:hAnsi="Times New Roman" w:cs="Times New Roman"/>
        <w:sz w:val="20"/>
        <w:szCs w:val="20"/>
      </w:rPr>
      <w:t>KYS-FRM-122</w:t>
    </w:r>
    <w:r>
      <w:rPr>
        <w:rFonts w:ascii="Times New Roman" w:eastAsia="Calibri" w:hAnsi="Times New Roman" w:cs="Times New Roman"/>
        <w:sz w:val="20"/>
        <w:szCs w:val="20"/>
      </w:rPr>
      <w:t xml:space="preserve"> Yayın Tarihi: </w:t>
    </w:r>
    <w:r>
      <w:rPr>
        <w:rFonts w:ascii="Times New Roman" w:eastAsia="Calibri" w:hAnsi="Times New Roman" w:cs="Times New Roman"/>
        <w:sz w:val="20"/>
        <w:szCs w:val="20"/>
      </w:rPr>
      <w:t xml:space="preserve">05.07.2021 Revizyon No: 03 </w:t>
    </w:r>
    <w:r>
      <w:rPr>
        <w:rFonts w:ascii="Times New Roman" w:eastAsia="Calibri" w:hAnsi="Times New Roman" w:cs="Times New Roman"/>
        <w:sz w:val="20"/>
        <w:szCs w:val="20"/>
      </w:rPr>
      <w:t>Revizyon Tarihi: 07.10.2024</w:t>
    </w:r>
  </w:p>
  <w:p w14:paraId="7E533857" w14:textId="77777777" w:rsidR="00B14B99" w:rsidRDefault="00B14B99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86E83" w14:textId="77777777" w:rsidR="00D456BC" w:rsidRDefault="00D456BC">
      <w:pPr>
        <w:spacing w:after="0" w:line="240" w:lineRule="auto"/>
      </w:pPr>
      <w:r>
        <w:separator/>
      </w:r>
    </w:p>
  </w:footnote>
  <w:footnote w:type="continuationSeparator" w:id="0">
    <w:p w14:paraId="2574D6E7" w14:textId="77777777" w:rsidR="00D456BC" w:rsidRDefault="00D45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7275"/>
    <w:multiLevelType w:val="hybridMultilevel"/>
    <w:tmpl w:val="664287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07D"/>
    <w:multiLevelType w:val="hybridMultilevel"/>
    <w:tmpl w:val="972AA36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B66"/>
    <w:multiLevelType w:val="hybridMultilevel"/>
    <w:tmpl w:val="83DAAC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0A1A"/>
    <w:multiLevelType w:val="hybridMultilevel"/>
    <w:tmpl w:val="96467EC8"/>
    <w:lvl w:ilvl="0" w:tplc="171E5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183154F7"/>
    <w:multiLevelType w:val="hybridMultilevel"/>
    <w:tmpl w:val="88B0394A"/>
    <w:lvl w:ilvl="0" w:tplc="041F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5" w15:restartNumberingAfterBreak="0">
    <w:nsid w:val="274F396E"/>
    <w:multiLevelType w:val="hybridMultilevel"/>
    <w:tmpl w:val="B0D8BAB4"/>
    <w:lvl w:ilvl="0" w:tplc="75FE1D92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6F1541C6"/>
    <w:multiLevelType w:val="hybridMultilevel"/>
    <w:tmpl w:val="2F52E448"/>
    <w:lvl w:ilvl="0" w:tplc="C20CB97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AE1A68"/>
    <w:multiLevelType w:val="hybridMultilevel"/>
    <w:tmpl w:val="81DA1700"/>
    <w:lvl w:ilvl="0" w:tplc="1368CD46">
      <w:start w:val="1"/>
      <w:numFmt w:val="decimal"/>
      <w:lvlText w:val="%1."/>
      <w:lvlJc w:val="left"/>
      <w:pPr>
        <w:ind w:left="46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87" w:hanging="360"/>
      </w:pPr>
    </w:lvl>
    <w:lvl w:ilvl="2" w:tplc="041F001B" w:tentative="1">
      <w:start w:val="1"/>
      <w:numFmt w:val="lowerRoman"/>
      <w:lvlText w:val="%3."/>
      <w:lvlJc w:val="right"/>
      <w:pPr>
        <w:ind w:left="1907" w:hanging="180"/>
      </w:pPr>
    </w:lvl>
    <w:lvl w:ilvl="3" w:tplc="041F000F" w:tentative="1">
      <w:start w:val="1"/>
      <w:numFmt w:val="decimal"/>
      <w:lvlText w:val="%4."/>
      <w:lvlJc w:val="left"/>
      <w:pPr>
        <w:ind w:left="2627" w:hanging="360"/>
      </w:pPr>
    </w:lvl>
    <w:lvl w:ilvl="4" w:tplc="041F0019" w:tentative="1">
      <w:start w:val="1"/>
      <w:numFmt w:val="lowerLetter"/>
      <w:lvlText w:val="%5."/>
      <w:lvlJc w:val="left"/>
      <w:pPr>
        <w:ind w:left="3347" w:hanging="360"/>
      </w:pPr>
    </w:lvl>
    <w:lvl w:ilvl="5" w:tplc="041F001B" w:tentative="1">
      <w:start w:val="1"/>
      <w:numFmt w:val="lowerRoman"/>
      <w:lvlText w:val="%6."/>
      <w:lvlJc w:val="right"/>
      <w:pPr>
        <w:ind w:left="4067" w:hanging="180"/>
      </w:pPr>
    </w:lvl>
    <w:lvl w:ilvl="6" w:tplc="041F000F" w:tentative="1">
      <w:start w:val="1"/>
      <w:numFmt w:val="decimal"/>
      <w:lvlText w:val="%7."/>
      <w:lvlJc w:val="left"/>
      <w:pPr>
        <w:ind w:left="4787" w:hanging="360"/>
      </w:pPr>
    </w:lvl>
    <w:lvl w:ilvl="7" w:tplc="041F0019" w:tentative="1">
      <w:start w:val="1"/>
      <w:numFmt w:val="lowerLetter"/>
      <w:lvlText w:val="%8."/>
      <w:lvlJc w:val="left"/>
      <w:pPr>
        <w:ind w:left="5507" w:hanging="360"/>
      </w:pPr>
    </w:lvl>
    <w:lvl w:ilvl="8" w:tplc="041F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7E0151BC"/>
    <w:multiLevelType w:val="multilevel"/>
    <w:tmpl w:val="BB4006B2"/>
    <w:lvl w:ilvl="0">
      <w:start w:val="2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5"/>
      <w:numFmt w:val="decimal"/>
      <w:lvlText w:val="%1-%2"/>
      <w:lvlJc w:val="left"/>
      <w:pPr>
        <w:ind w:left="1264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6600" w:hanging="180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Mjc3MzAxMTBS0lEKTi0uzszPAykwrAUAtShC+CwAAAA="/>
  </w:docVars>
  <w:rsids>
    <w:rsidRoot w:val="008A6CD5"/>
    <w:rsid w:val="00011611"/>
    <w:rsid w:val="00072CC9"/>
    <w:rsid w:val="000A25A9"/>
    <w:rsid w:val="000A62BE"/>
    <w:rsid w:val="000B3B7B"/>
    <w:rsid w:val="000B6D16"/>
    <w:rsid w:val="000D39A1"/>
    <w:rsid w:val="000F48ED"/>
    <w:rsid w:val="00122AE1"/>
    <w:rsid w:val="00156FA1"/>
    <w:rsid w:val="00166B7D"/>
    <w:rsid w:val="001A6FC2"/>
    <w:rsid w:val="001E0904"/>
    <w:rsid w:val="00206082"/>
    <w:rsid w:val="002E4B97"/>
    <w:rsid w:val="002E5916"/>
    <w:rsid w:val="0030062B"/>
    <w:rsid w:val="003547F6"/>
    <w:rsid w:val="00370434"/>
    <w:rsid w:val="003B29D1"/>
    <w:rsid w:val="004049C3"/>
    <w:rsid w:val="004256C4"/>
    <w:rsid w:val="00441CF9"/>
    <w:rsid w:val="00450F19"/>
    <w:rsid w:val="00451C26"/>
    <w:rsid w:val="00491430"/>
    <w:rsid w:val="0049286B"/>
    <w:rsid w:val="00534E6E"/>
    <w:rsid w:val="00593AFF"/>
    <w:rsid w:val="005B3AC7"/>
    <w:rsid w:val="005E5F92"/>
    <w:rsid w:val="006148F7"/>
    <w:rsid w:val="00635C38"/>
    <w:rsid w:val="00673332"/>
    <w:rsid w:val="00686CFC"/>
    <w:rsid w:val="006A0040"/>
    <w:rsid w:val="006A0103"/>
    <w:rsid w:val="006A57D2"/>
    <w:rsid w:val="006F3D01"/>
    <w:rsid w:val="0070018D"/>
    <w:rsid w:val="007020A5"/>
    <w:rsid w:val="007204AD"/>
    <w:rsid w:val="00735978"/>
    <w:rsid w:val="00761E5E"/>
    <w:rsid w:val="00762098"/>
    <w:rsid w:val="0079542E"/>
    <w:rsid w:val="007A63F6"/>
    <w:rsid w:val="007E0F51"/>
    <w:rsid w:val="007F488B"/>
    <w:rsid w:val="00806BC6"/>
    <w:rsid w:val="0082488C"/>
    <w:rsid w:val="0083270C"/>
    <w:rsid w:val="008872BA"/>
    <w:rsid w:val="008A3C49"/>
    <w:rsid w:val="008A6CD5"/>
    <w:rsid w:val="008D1810"/>
    <w:rsid w:val="008E6F92"/>
    <w:rsid w:val="008F0EFB"/>
    <w:rsid w:val="0096042D"/>
    <w:rsid w:val="0097116A"/>
    <w:rsid w:val="009B09E5"/>
    <w:rsid w:val="009B34C3"/>
    <w:rsid w:val="009C6472"/>
    <w:rsid w:val="00A07AAC"/>
    <w:rsid w:val="00A1170C"/>
    <w:rsid w:val="00A15A18"/>
    <w:rsid w:val="00A266D7"/>
    <w:rsid w:val="00A76DC9"/>
    <w:rsid w:val="00AB45EC"/>
    <w:rsid w:val="00AD0271"/>
    <w:rsid w:val="00AE4163"/>
    <w:rsid w:val="00B07A85"/>
    <w:rsid w:val="00B14B99"/>
    <w:rsid w:val="00B70196"/>
    <w:rsid w:val="00B713F3"/>
    <w:rsid w:val="00BB08CE"/>
    <w:rsid w:val="00C37EC7"/>
    <w:rsid w:val="00CB1A9D"/>
    <w:rsid w:val="00CB3F66"/>
    <w:rsid w:val="00D165D1"/>
    <w:rsid w:val="00D21463"/>
    <w:rsid w:val="00D456BC"/>
    <w:rsid w:val="00D96622"/>
    <w:rsid w:val="00E248DC"/>
    <w:rsid w:val="00E326C2"/>
    <w:rsid w:val="00E50DB9"/>
    <w:rsid w:val="00E57C6C"/>
    <w:rsid w:val="00E62555"/>
    <w:rsid w:val="00E752D3"/>
    <w:rsid w:val="00E9244C"/>
    <w:rsid w:val="00EF7820"/>
    <w:rsid w:val="00F377EF"/>
    <w:rsid w:val="00F87957"/>
    <w:rsid w:val="00FA1011"/>
    <w:rsid w:val="00FA73C0"/>
    <w:rsid w:val="00FE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7F488"/>
  <w15:docId w15:val="{0FA31E27-DDD6-428A-831D-7055E434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semiHidden/>
    <w:unhideWhenUsed/>
    <w:rsid w:val="009B34C3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B34C3"/>
  </w:style>
  <w:style w:type="table" w:customStyle="1" w:styleId="TableNormal">
    <w:name w:val="Table Normal"/>
    <w:uiPriority w:val="2"/>
    <w:semiHidden/>
    <w:unhideWhenUsed/>
    <w:qFormat/>
    <w:rsid w:val="009B34C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9B34C3"/>
    <w:pPr>
      <w:ind w:left="720"/>
      <w:contextualSpacing/>
    </w:pPr>
  </w:style>
  <w:style w:type="table" w:styleId="TabloKlavuzu">
    <w:name w:val="Table Grid"/>
    <w:basedOn w:val="NormalTablo"/>
    <w:uiPriority w:val="59"/>
    <w:rsid w:val="00441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D39A1"/>
  </w:style>
  <w:style w:type="paragraph" w:styleId="AltBilgi">
    <w:name w:val="footer"/>
    <w:basedOn w:val="Normal"/>
    <w:link w:val="Al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39A1"/>
  </w:style>
  <w:style w:type="table" w:customStyle="1" w:styleId="TabloKlavuzu1">
    <w:name w:val="Tablo Kılavuzu1"/>
    <w:basedOn w:val="NormalTablo"/>
    <w:next w:val="TabloKlavuzu"/>
    <w:uiPriority w:val="59"/>
    <w:rsid w:val="005B3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B3A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AklamaBavurusu">
    <w:name w:val="annotation reference"/>
    <w:basedOn w:val="VarsaylanParagrafYazTipi"/>
    <w:uiPriority w:val="99"/>
    <w:semiHidden/>
    <w:unhideWhenUsed/>
    <w:rsid w:val="005E5F9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E5F9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E5F9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E5F9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E5F92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72C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72C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3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ESRA AVANOGLU</cp:lastModifiedBy>
  <cp:revision>13</cp:revision>
  <dcterms:created xsi:type="dcterms:W3CDTF">2024-09-26T10:24:00Z</dcterms:created>
  <dcterms:modified xsi:type="dcterms:W3CDTF">2024-10-23T07:51:00Z</dcterms:modified>
</cp:coreProperties>
</file>